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25712119" w:rsidR="00367876" w:rsidRPr="00D24E9F" w:rsidRDefault="00367876" w:rsidP="00367876">
      <w:pPr>
        <w:pStyle w:val="Default"/>
        <w:rPr>
          <w:lang w:val="en-GB"/>
        </w:rPr>
      </w:pPr>
    </w:p>
    <w:p w14:paraId="52B83E60" w14:textId="26BC3021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3693F090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347C98A3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AA66C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39D992DA" w14:textId="644118B3" w:rsidR="00472BD9" w:rsidRDefault="00472BD9" w:rsidP="00367876">
      <w:pPr>
        <w:jc w:val="center"/>
      </w:pPr>
    </w:p>
    <w:p w14:paraId="30EE53E6" w14:textId="26EEBC3C" w:rsidR="006F6CE7" w:rsidRPr="006F6CE7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D24E9F">
        <w:t xml:space="preserve"> </w:t>
      </w:r>
      <w:r w:rsidR="00083233" w:rsidRPr="00083233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rototypes by Using Figma</w:t>
      </w:r>
    </w:p>
    <w:p w14:paraId="3219BFDB" w14:textId="77777777" w:rsidR="00425255" w:rsidRPr="00425255" w:rsidRDefault="00CC156B" w:rsidP="00425255">
      <w:pPr>
        <w:pStyle w:val="ListParagraph"/>
        <w:numPr>
          <w:ilvl w:val="0"/>
          <w:numId w:val="4"/>
        </w:numPr>
        <w:rPr>
          <w:b/>
          <w:bCs/>
          <w:color w:val="000000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t>Objectives</w:t>
      </w:r>
    </w:p>
    <w:p w14:paraId="2EA015B0" w14:textId="3E071E14" w:rsidR="00425255" w:rsidRPr="00425255" w:rsidRDefault="00425255" w:rsidP="00425255">
      <w:pPr>
        <w:pStyle w:val="ListParagraph"/>
        <w:rPr>
          <w:b/>
          <w:bCs/>
          <w:color w:val="000000"/>
          <w:sz w:val="32"/>
          <w:szCs w:val="32"/>
        </w:rPr>
      </w:pPr>
      <w:r>
        <w:t>This lab focuses on the interaction and prototyping capabilities in Figma, building on the design basics from the previous lab. By the end of this lab, students will:</w:t>
      </w:r>
    </w:p>
    <w:p w14:paraId="4E6CCF3D" w14:textId="77777777" w:rsidR="00425255" w:rsidRDefault="00425255" w:rsidP="00425255">
      <w:pPr>
        <w:numPr>
          <w:ilvl w:val="0"/>
          <w:numId w:val="52"/>
        </w:numPr>
        <w:spacing w:before="100" w:beforeAutospacing="1" w:after="100" w:afterAutospacing="1" w:line="240" w:lineRule="auto"/>
        <w:ind w:firstLine="540"/>
      </w:pPr>
      <w:r>
        <w:t>Understand how to create interactive prototypes using Figma mockups.</w:t>
      </w:r>
    </w:p>
    <w:p w14:paraId="3F5729E2" w14:textId="77777777" w:rsidR="00425255" w:rsidRDefault="00425255" w:rsidP="00425255">
      <w:pPr>
        <w:numPr>
          <w:ilvl w:val="0"/>
          <w:numId w:val="52"/>
        </w:numPr>
        <w:tabs>
          <w:tab w:val="clear" w:pos="720"/>
        </w:tabs>
        <w:spacing w:before="100" w:beforeAutospacing="1" w:after="100" w:afterAutospacing="1" w:line="240" w:lineRule="auto"/>
        <w:ind w:left="1440" w:hanging="180"/>
      </w:pPr>
      <w:r>
        <w:t>Learn how to simulate user interactions such as navigation, button clicks, and transitions.</w:t>
      </w:r>
    </w:p>
    <w:p w14:paraId="0DEE8AF6" w14:textId="77777777" w:rsidR="00425255" w:rsidRDefault="00425255" w:rsidP="00425255">
      <w:pPr>
        <w:numPr>
          <w:ilvl w:val="0"/>
          <w:numId w:val="52"/>
        </w:numPr>
        <w:spacing w:before="100" w:beforeAutospacing="1" w:after="100" w:afterAutospacing="1" w:line="240" w:lineRule="auto"/>
        <w:ind w:firstLine="540"/>
      </w:pPr>
      <w:r>
        <w:t>Apply HCI principles to enhance user experience through effective interactions.</w:t>
      </w:r>
    </w:p>
    <w:p w14:paraId="27D20A35" w14:textId="05F3B6AB" w:rsidR="00661939" w:rsidRDefault="00661939" w:rsidP="00661939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6823ACA4" w14:textId="3C63EE2B" w:rsidR="00661939" w:rsidRDefault="00661939" w:rsidP="00661939">
      <w:pPr>
        <w:pStyle w:val="ListParagraph"/>
        <w:jc w:val="both"/>
        <w:rPr>
          <w:b/>
          <w:bCs/>
          <w:color w:val="000000"/>
          <w:sz w:val="34"/>
          <w:szCs w:val="34"/>
          <w:lang w:val="en-GB"/>
        </w:rPr>
      </w:pPr>
      <w:r w:rsidRPr="000C670F">
        <w:rPr>
          <w:b/>
          <w:bCs/>
          <w:color w:val="000000"/>
          <w:sz w:val="34"/>
          <w:szCs w:val="34"/>
          <w:lang w:val="en-GB"/>
        </w:rPr>
        <w:t>Lab Requirements</w:t>
      </w:r>
    </w:p>
    <w:p w14:paraId="7D70E338" w14:textId="5037979A" w:rsidR="002B1BCE" w:rsidRDefault="000C670F" w:rsidP="009A34DD">
      <w:pPr>
        <w:pStyle w:val="ListParagraph"/>
        <w:jc w:val="both"/>
        <w:rPr>
          <w:color w:val="000000"/>
          <w:sz w:val="28"/>
          <w:szCs w:val="28"/>
        </w:rPr>
      </w:pPr>
      <w:r w:rsidRPr="000C670F">
        <w:rPr>
          <w:color w:val="000000"/>
          <w:sz w:val="28"/>
          <w:szCs w:val="28"/>
          <w:lang w:val="en-GB"/>
        </w:rPr>
        <w:t xml:space="preserve">Software: </w:t>
      </w:r>
      <w:r w:rsidR="009A34DD" w:rsidRPr="009A34DD">
        <w:rPr>
          <w:color w:val="000000"/>
          <w:sz w:val="28"/>
          <w:szCs w:val="28"/>
        </w:rPr>
        <w:t xml:space="preserve">Software: Figma (Free Online Tool: </w:t>
      </w:r>
      <w:hyperlink r:id="rId10" w:tgtFrame="_new" w:history="1">
        <w:r w:rsidR="009A34DD" w:rsidRPr="009A34DD">
          <w:rPr>
            <w:rStyle w:val="Hyperlink"/>
            <w:sz w:val="28"/>
            <w:szCs w:val="28"/>
          </w:rPr>
          <w:t>Figma.com</w:t>
        </w:r>
      </w:hyperlink>
      <w:r w:rsidR="009A34DD" w:rsidRPr="009A34DD">
        <w:rPr>
          <w:color w:val="000000"/>
          <w:sz w:val="28"/>
          <w:szCs w:val="28"/>
        </w:rPr>
        <w:t>)</w:t>
      </w:r>
    </w:p>
    <w:p w14:paraId="57C0A514" w14:textId="2723D8B5" w:rsidR="009A34DD" w:rsidRPr="004D481D" w:rsidRDefault="009A34DD" w:rsidP="009A34DD">
      <w:pPr>
        <w:pStyle w:val="ListParagraph"/>
        <w:jc w:val="both"/>
        <w:rPr>
          <w:color w:val="000000"/>
          <w:sz w:val="24"/>
          <w:szCs w:val="24"/>
        </w:rPr>
      </w:pPr>
    </w:p>
    <w:p w14:paraId="7B80196B" w14:textId="3685F8E0" w:rsidR="701142C4" w:rsidRDefault="701142C4" w:rsidP="004A655D">
      <w:pPr>
        <w:pStyle w:val="ListParagraph"/>
        <w:jc w:val="center"/>
        <w:rPr>
          <w:rFonts w:cstheme="minorHAnsi"/>
          <w:i/>
          <w:iCs/>
        </w:rPr>
      </w:pPr>
    </w:p>
    <w:p w14:paraId="15A0B7E3" w14:textId="40EE9B7F" w:rsidR="00B9507D" w:rsidRDefault="009A34DD" w:rsidP="00B9507D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9A34DD">
        <w:rPr>
          <w:b/>
          <w:bCs/>
          <w:color w:val="000000" w:themeColor="text1"/>
          <w:sz w:val="32"/>
          <w:szCs w:val="32"/>
        </w:rPr>
        <w:t>Explanation of Key Concepts</w:t>
      </w:r>
    </w:p>
    <w:p w14:paraId="1075D06C" w14:textId="51359A87" w:rsidR="009A34DD" w:rsidRPr="00B9507D" w:rsidRDefault="009A34DD" w:rsidP="00B9507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C8A1222" w14:textId="2ECDF740" w:rsidR="00B9507D" w:rsidRPr="00010DC9" w:rsidRDefault="00B9507D" w:rsidP="00425255">
      <w:pPr>
        <w:pStyle w:val="ListParagraph"/>
        <w:numPr>
          <w:ilvl w:val="0"/>
          <w:numId w:val="44"/>
        </w:numPr>
        <w:ind w:left="810" w:hanging="180"/>
        <w:rPr>
          <w:b/>
          <w:bCs/>
          <w:color w:val="000000"/>
          <w:sz w:val="24"/>
          <w:szCs w:val="24"/>
        </w:rPr>
      </w:pPr>
      <w:r w:rsidRPr="00B9507D">
        <w:rPr>
          <w:noProof/>
        </w:rPr>
        <w:drawing>
          <wp:anchor distT="0" distB="0" distL="114300" distR="114300" simplePos="0" relativeHeight="251660288" behindDoc="1" locked="0" layoutInCell="1" allowOverlap="1" wp14:anchorId="234A7B0B" wp14:editId="3EBFADEE">
            <wp:simplePos x="0" y="0"/>
            <wp:positionH relativeFrom="margin">
              <wp:posOffset>4935220</wp:posOffset>
            </wp:positionH>
            <wp:positionV relativeFrom="paragraph">
              <wp:posOffset>7620</wp:posOffset>
            </wp:positionV>
            <wp:extent cx="782955" cy="1172845"/>
            <wp:effectExtent l="0" t="0" r="0" b="8255"/>
            <wp:wrapNone/>
            <wp:docPr id="1133524430" name="Picture 6" descr="Figma Logo PNG Transparent – Brands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ma Logo PNG Transparent – Brands Logo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11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/>
          <w:sz w:val="24"/>
          <w:szCs w:val="24"/>
        </w:rPr>
        <w:t xml:space="preserve">  </w:t>
      </w:r>
      <w:r w:rsidR="00425255" w:rsidRPr="00425255">
        <w:rPr>
          <w:b/>
          <w:bCs/>
          <w:color w:val="000000"/>
          <w:sz w:val="24"/>
          <w:szCs w:val="24"/>
        </w:rPr>
        <w:t>Figma Prototyping</w:t>
      </w:r>
      <w:r w:rsidRPr="00010DC9">
        <w:rPr>
          <w:b/>
          <w:bCs/>
          <w:color w:val="000000"/>
          <w:sz w:val="24"/>
          <w:szCs w:val="24"/>
        </w:rPr>
        <w:t>:</w:t>
      </w:r>
    </w:p>
    <w:p w14:paraId="33F4B9A6" w14:textId="08D158A8" w:rsidR="00010DC9" w:rsidRDefault="00425255" w:rsidP="00425255">
      <w:pPr>
        <w:pStyle w:val="ListParagraph"/>
        <w:ind w:left="900" w:right="1890"/>
        <w:rPr>
          <w:color w:val="000000"/>
          <w:sz w:val="24"/>
          <w:szCs w:val="24"/>
        </w:rPr>
      </w:pPr>
      <w:r w:rsidRPr="00425255">
        <w:rPr>
          <w:color w:val="000000"/>
          <w:sz w:val="24"/>
          <w:szCs w:val="24"/>
        </w:rPr>
        <w:t>Figma allows designers to create interactive prototypes by linking different frames (screens) and adding animations, transitions, and other interactive elements to simulate how users would interact with the design.</w:t>
      </w:r>
    </w:p>
    <w:p w14:paraId="25F11182" w14:textId="77777777" w:rsidR="00425255" w:rsidRDefault="00425255" w:rsidP="00425255">
      <w:pPr>
        <w:pStyle w:val="ListParagraph"/>
        <w:ind w:left="900" w:right="1890"/>
        <w:rPr>
          <w:color w:val="000000"/>
          <w:sz w:val="24"/>
          <w:szCs w:val="24"/>
        </w:rPr>
      </w:pPr>
    </w:p>
    <w:p w14:paraId="7BA3106D" w14:textId="77777777" w:rsidR="00425255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350" w:right="1890" w:hanging="18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Interactions: </w:t>
      </w:r>
      <w:r w:rsidRPr="00425255">
        <w:rPr>
          <w:color w:val="000000"/>
          <w:sz w:val="24"/>
          <w:szCs w:val="24"/>
        </w:rPr>
        <w:t>Actions like clicks or hovers that trigger navigation between frames or other responses.</w:t>
      </w:r>
    </w:p>
    <w:p w14:paraId="269C2DB2" w14:textId="77777777" w:rsidR="00425255" w:rsidRPr="00425255" w:rsidRDefault="00425255" w:rsidP="00425255">
      <w:pPr>
        <w:pStyle w:val="ListParagraph"/>
        <w:ind w:left="1350" w:right="1890"/>
        <w:rPr>
          <w:color w:val="000000"/>
          <w:sz w:val="24"/>
          <w:szCs w:val="24"/>
          <w:lang w:val="en-GB"/>
        </w:rPr>
      </w:pPr>
    </w:p>
    <w:p w14:paraId="5FC76F2D" w14:textId="77777777" w:rsidR="00425255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440" w:right="1890" w:hanging="27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Transitions: </w:t>
      </w:r>
      <w:r w:rsidRPr="00425255">
        <w:rPr>
          <w:color w:val="000000"/>
          <w:sz w:val="24"/>
          <w:szCs w:val="24"/>
        </w:rPr>
        <w:t>The visual effects that occur when moving from one screen to another (e.g., slide, dissolve).</w:t>
      </w:r>
    </w:p>
    <w:p w14:paraId="1EC39A26" w14:textId="77777777" w:rsidR="00425255" w:rsidRPr="00425255" w:rsidRDefault="00425255" w:rsidP="00425255">
      <w:pPr>
        <w:pStyle w:val="ListParagraph"/>
        <w:ind w:left="1440" w:right="1890"/>
        <w:rPr>
          <w:color w:val="000000"/>
          <w:sz w:val="24"/>
          <w:szCs w:val="24"/>
          <w:lang w:val="en-GB"/>
        </w:rPr>
      </w:pPr>
    </w:p>
    <w:p w14:paraId="0AEA18AD" w14:textId="70A913F3" w:rsidR="00010DC9" w:rsidRPr="00425255" w:rsidRDefault="00425255" w:rsidP="00425255">
      <w:pPr>
        <w:pStyle w:val="ListParagraph"/>
        <w:numPr>
          <w:ilvl w:val="0"/>
          <w:numId w:val="45"/>
        </w:numPr>
        <w:tabs>
          <w:tab w:val="clear" w:pos="720"/>
        </w:tabs>
        <w:ind w:left="1440" w:right="1890" w:hanging="270"/>
        <w:rPr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</w:rPr>
        <w:t xml:space="preserve">Triggers: </w:t>
      </w:r>
      <w:r w:rsidRPr="00425255">
        <w:rPr>
          <w:color w:val="000000"/>
          <w:sz w:val="24"/>
          <w:szCs w:val="24"/>
        </w:rPr>
        <w:t>Events like button clicks or swipes that activate transitions between frames</w:t>
      </w:r>
      <w:r w:rsidR="00B9507D" w:rsidRPr="00B9507D">
        <w:rPr>
          <w:color w:val="000000"/>
          <w:sz w:val="24"/>
          <w:szCs w:val="24"/>
          <w:lang w:val="en-GB"/>
        </w:rPr>
        <w:t>.</w:t>
      </w:r>
    </w:p>
    <w:p w14:paraId="022C90E8" w14:textId="5C7F714D" w:rsidR="00010DC9" w:rsidRDefault="00010DC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3244470" w14:textId="77BA74B2" w:rsidR="00425255" w:rsidRPr="00425255" w:rsidRDefault="00425255" w:rsidP="00425255">
      <w:pPr>
        <w:pStyle w:val="ListParagraph"/>
        <w:ind w:left="810"/>
        <w:rPr>
          <w:b/>
          <w:bCs/>
          <w:color w:val="000000"/>
          <w:sz w:val="24"/>
          <w:szCs w:val="24"/>
          <w:lang w:val="en-GB"/>
        </w:rPr>
      </w:pPr>
      <w:r w:rsidRPr="00425255">
        <w:rPr>
          <w:b/>
          <w:bCs/>
          <w:color w:val="000000"/>
          <w:sz w:val="24"/>
          <w:szCs w:val="24"/>
          <w:lang w:val="en-GB"/>
        </w:rPr>
        <w:lastRenderedPageBreak/>
        <w:t>Usability in Prototypes:</w:t>
      </w:r>
    </w:p>
    <w:p w14:paraId="61625194" w14:textId="683A8C27" w:rsidR="00425255" w:rsidRDefault="00425255" w:rsidP="00425255">
      <w:pPr>
        <w:pStyle w:val="ListParagraph"/>
        <w:ind w:left="810"/>
        <w:rPr>
          <w:color w:val="000000"/>
          <w:sz w:val="24"/>
          <w:szCs w:val="24"/>
          <w:lang w:val="en-GB"/>
        </w:rPr>
      </w:pPr>
      <w:r w:rsidRPr="00425255">
        <w:rPr>
          <w:color w:val="000000"/>
          <w:sz w:val="24"/>
          <w:szCs w:val="24"/>
          <w:lang w:val="en-GB"/>
        </w:rPr>
        <w:t>When creating prototypes, consider how users will navigate and interact with the interface. User experience can be enhanced by clear, intuitive interactions, smooth transitions, and responsive feedback.</w:t>
      </w:r>
    </w:p>
    <w:p w14:paraId="71D77D45" w14:textId="77777777" w:rsidR="00F67A39" w:rsidRDefault="00F67A39" w:rsidP="00425255">
      <w:pPr>
        <w:pStyle w:val="ListParagraph"/>
        <w:ind w:left="810"/>
        <w:rPr>
          <w:color w:val="000000"/>
          <w:sz w:val="24"/>
          <w:szCs w:val="24"/>
          <w:lang w:val="en-GB"/>
        </w:rPr>
      </w:pPr>
    </w:p>
    <w:p w14:paraId="76827D70" w14:textId="09EAEB53" w:rsidR="00E353EB" w:rsidRPr="00F67A39" w:rsidRDefault="00F67A39" w:rsidP="00F67A39">
      <w:pPr>
        <w:pStyle w:val="ListParagraph"/>
        <w:rPr>
          <w:b/>
          <w:bCs/>
          <w:color w:val="000000"/>
          <w:sz w:val="24"/>
          <w:szCs w:val="24"/>
          <w:lang w:val="en-GB"/>
        </w:rPr>
      </w:pPr>
      <w:r w:rsidRPr="00560BD4">
        <w:rPr>
          <w:b/>
          <w:bCs/>
          <w:color w:val="000000"/>
          <w:sz w:val="24"/>
          <w:szCs w:val="24"/>
          <w:lang w:val="en-GB"/>
        </w:rPr>
        <w:t xml:space="preserve">Example: </w:t>
      </w:r>
    </w:p>
    <w:p w14:paraId="48C15DB3" w14:textId="14528C99" w:rsidR="00E353EB" w:rsidRDefault="00F67A39" w:rsidP="00010DC9">
      <w:pPr>
        <w:pStyle w:val="ListParagraph"/>
        <w:ind w:left="900"/>
        <w:rPr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5AF7055C" wp14:editId="47D06979">
            <wp:simplePos x="0" y="0"/>
            <wp:positionH relativeFrom="column">
              <wp:posOffset>973607</wp:posOffset>
            </wp:positionH>
            <wp:positionV relativeFrom="paragraph">
              <wp:posOffset>56973</wp:posOffset>
            </wp:positionV>
            <wp:extent cx="3811270" cy="2860040"/>
            <wp:effectExtent l="0" t="0" r="0" b="0"/>
            <wp:wrapNone/>
            <wp:docPr id="1853349514" name="Picture 9" descr="Interactive Prototype(Animation) by Wei Liu on Drib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eractive Prototype(Animation) by Wei Liu on Dribbb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7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868E6B" w14:textId="375B753E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8C93DEC" w14:textId="58A23D1D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48C17A9" w14:textId="0A27C448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437A10E" w14:textId="3AD77A51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8B88165" w14:textId="08CFC4C7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FCA4EBB" w14:textId="31EC65B0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0453F2D" w14:textId="10A3083A" w:rsidR="00B9507D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EF97EE6" w14:textId="278229DA" w:rsidR="00E353EB" w:rsidRDefault="00E353EB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7317B248" w14:textId="533E9C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1B9B4ED" w14:textId="2A92F6F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5AE1AA0" w14:textId="3C71F97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04F13E81" wp14:editId="0A7E2CBA">
            <wp:simplePos x="0" y="0"/>
            <wp:positionH relativeFrom="column">
              <wp:posOffset>43130</wp:posOffset>
            </wp:positionH>
            <wp:positionV relativeFrom="paragraph">
              <wp:posOffset>37719</wp:posOffset>
            </wp:positionV>
            <wp:extent cx="5943600" cy="4460240"/>
            <wp:effectExtent l="0" t="0" r="0" b="0"/>
            <wp:wrapNone/>
            <wp:docPr id="1504087516" name="Picture 10" descr="Figma Prototyping Animations by Nick Gibson on Drib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ma Prototyping Animations by Nick Gibson on Dribbbl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50831A" w14:textId="19D5DC52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94A3A8D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DC62761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357890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2FBC8A61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24FBA055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A01B53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707BDB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9C7CA06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DCB28A5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285B229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DECDF93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6415F33" w14:textId="77777777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0B88576" w14:textId="03D02F72" w:rsidR="00B17ABE" w:rsidRPr="00F67A39" w:rsidRDefault="00B17ABE" w:rsidP="00B17ABE">
      <w:pPr>
        <w:pStyle w:val="ListParagraph"/>
        <w:rPr>
          <w:b/>
          <w:bCs/>
          <w:color w:val="000000"/>
          <w:sz w:val="24"/>
          <w:szCs w:val="24"/>
          <w:lang w:val="en-GB"/>
        </w:rPr>
      </w:pPr>
      <w:r w:rsidRPr="00560BD4">
        <w:rPr>
          <w:b/>
          <w:bCs/>
          <w:color w:val="000000"/>
          <w:sz w:val="24"/>
          <w:szCs w:val="24"/>
          <w:lang w:val="en-GB"/>
        </w:rPr>
        <w:lastRenderedPageBreak/>
        <w:t>Example</w:t>
      </w:r>
      <w:r>
        <w:rPr>
          <w:b/>
          <w:bCs/>
          <w:color w:val="000000"/>
          <w:sz w:val="24"/>
          <w:szCs w:val="24"/>
          <w:lang w:val="en-GB"/>
        </w:rPr>
        <w:t xml:space="preserve"> in Figma</w:t>
      </w:r>
      <w:r w:rsidRPr="00560BD4">
        <w:rPr>
          <w:b/>
          <w:bCs/>
          <w:color w:val="000000"/>
          <w:sz w:val="24"/>
          <w:szCs w:val="24"/>
          <w:lang w:val="en-GB"/>
        </w:rPr>
        <w:t xml:space="preserve">: </w:t>
      </w:r>
    </w:p>
    <w:p w14:paraId="39A8E578" w14:textId="39DEB973" w:rsidR="00F67A39" w:rsidRDefault="00F67A39" w:rsidP="009A34D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810DCC7" w14:textId="79C8793A" w:rsidR="00560BD4" w:rsidRPr="00F67A39" w:rsidRDefault="00F67A39" w:rsidP="00F67A39">
      <w:pPr>
        <w:rPr>
          <w:b/>
          <w:bCs/>
          <w:color w:val="000000"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656326CA" wp14:editId="20A2F460">
            <wp:simplePos x="0" y="0"/>
            <wp:positionH relativeFrom="column">
              <wp:posOffset>0</wp:posOffset>
            </wp:positionH>
            <wp:positionV relativeFrom="paragraph">
              <wp:posOffset>2870</wp:posOffset>
            </wp:positionV>
            <wp:extent cx="5943600" cy="3380105"/>
            <wp:effectExtent l="0" t="0" r="0" b="0"/>
            <wp:wrapNone/>
            <wp:docPr id="1252406438" name="Picture 11" descr="How Do You Make a Figma Prototype GIF? - WebsiteBuilderInsider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Do You Make a Figma Prototype GIF? - WebsiteBuilderInsider.co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46B8DA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10A33740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BCD8D6B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4AAB58E1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C3F0E02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6D72A5E4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695B10A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3AD85836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1E7C418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25C4B2E" w14:textId="678F3E98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1F095C7D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0DA5ABF2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F29263C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25ED46C3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65187043" w14:textId="77777777" w:rsid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55A61D27" w14:textId="647710A2" w:rsidR="00560BD4" w:rsidRP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7FFCF99B" w14:textId="524F9776" w:rsidR="00B9507D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  <w:r w:rsidRPr="00B17ABE">
        <w:rPr>
          <w:b/>
          <w:bCs/>
          <w:color w:val="000000" w:themeColor="text1"/>
          <w:sz w:val="32"/>
          <w:szCs w:val="32"/>
          <w:lang w:val="en-GB"/>
        </w:rPr>
        <w:drawing>
          <wp:anchor distT="0" distB="0" distL="114300" distR="114300" simplePos="0" relativeHeight="251680768" behindDoc="1" locked="0" layoutInCell="1" allowOverlap="1" wp14:anchorId="50BABE99" wp14:editId="527267E7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5943600" cy="3782695"/>
            <wp:effectExtent l="0" t="0" r="0" b="8255"/>
            <wp:wrapNone/>
            <wp:docPr id="729862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62242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C54AB" w14:textId="60590632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FCEC26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425C3CD0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BF3728A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121685F4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D7AF43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48A5B337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E525D89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52480069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76CA443D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10D495B6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3ACE334C" w14:textId="77777777" w:rsidR="00B17ABE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005C2365" w14:textId="77777777" w:rsidR="00B17ABE" w:rsidRPr="00560BD4" w:rsidRDefault="00B17ABE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08C5FC1D" w14:textId="77777777" w:rsidR="00161587" w:rsidRPr="004A655D" w:rsidRDefault="00161587" w:rsidP="004A655D">
      <w:pPr>
        <w:pStyle w:val="ListParagraph"/>
        <w:jc w:val="center"/>
        <w:rPr>
          <w:rFonts w:cstheme="minorHAnsi"/>
        </w:rPr>
      </w:pPr>
    </w:p>
    <w:p w14:paraId="1F63F350" w14:textId="109531ED" w:rsidR="002B1BCE" w:rsidRPr="004D481D" w:rsidRDefault="002B1BCE" w:rsidP="009C0ABC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lastRenderedPageBreak/>
        <w:t>Activit</w:t>
      </w:r>
      <w:r w:rsidR="00022E78" w:rsidRPr="004D481D">
        <w:rPr>
          <w:b/>
          <w:bCs/>
          <w:color w:val="000000" w:themeColor="text1"/>
          <w:sz w:val="32"/>
          <w:szCs w:val="32"/>
        </w:rPr>
        <w:t>ies</w:t>
      </w:r>
    </w:p>
    <w:p w14:paraId="10978990" w14:textId="4C23063B" w:rsidR="00156145" w:rsidRDefault="00156145" w:rsidP="00156145">
      <w:pPr>
        <w:pStyle w:val="ListParagraph"/>
        <w:rPr>
          <w:b/>
          <w:bCs/>
          <w:color w:val="000000" w:themeColor="text1"/>
          <w:sz w:val="27"/>
          <w:szCs w:val="27"/>
        </w:rPr>
      </w:pPr>
    </w:p>
    <w:p w14:paraId="2662FAB3" w14:textId="2F7D8546" w:rsidR="00022E78" w:rsidRDefault="00F547BC" w:rsidP="00425255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1: </w:t>
      </w:r>
      <w:r w:rsidR="00425255" w:rsidRPr="00425255">
        <w:rPr>
          <w:b/>
          <w:bCs/>
          <w:sz w:val="28"/>
          <w:szCs w:val="28"/>
        </w:rPr>
        <w:t>Interactive Mockup for Online Course Enrollment Page</w:t>
      </w:r>
    </w:p>
    <w:p w14:paraId="5E50A143" w14:textId="77777777" w:rsidR="007C0287" w:rsidRDefault="007C0287" w:rsidP="007C0287">
      <w:pPr>
        <w:pStyle w:val="ListParagraph"/>
        <w:ind w:left="540"/>
        <w:rPr>
          <w:b/>
          <w:bCs/>
          <w:sz w:val="28"/>
          <w:szCs w:val="28"/>
        </w:rPr>
      </w:pPr>
    </w:p>
    <w:p w14:paraId="28729E7D" w14:textId="648A7894" w:rsidR="007C0287" w:rsidRPr="007C0287" w:rsidRDefault="007C0287" w:rsidP="007C0287">
      <w:pPr>
        <w:pStyle w:val="ListParagraph"/>
        <w:ind w:left="540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Task 1</w:t>
      </w:r>
      <w:r w:rsidRPr="007C0287">
        <w:rPr>
          <w:color w:val="000000"/>
          <w:sz w:val="24"/>
          <w:szCs w:val="24"/>
        </w:rPr>
        <w:t>:</w:t>
      </w:r>
    </w:p>
    <w:p w14:paraId="4979A6BB" w14:textId="506FD66C" w:rsidR="000436E2" w:rsidRDefault="00425255" w:rsidP="00425255">
      <w:pPr>
        <w:pStyle w:val="ListParagraph"/>
        <w:ind w:left="540"/>
        <w:rPr>
          <w:color w:val="000000"/>
          <w:sz w:val="24"/>
          <w:szCs w:val="24"/>
        </w:rPr>
      </w:pPr>
      <w:r w:rsidRPr="00425255">
        <w:rPr>
          <w:color w:val="000000"/>
          <w:sz w:val="24"/>
          <w:szCs w:val="24"/>
        </w:rPr>
        <w:t>Creating an Interactive Mockup</w:t>
      </w:r>
      <w:r w:rsidRPr="00425255">
        <w:t xml:space="preserve"> </w:t>
      </w:r>
      <w:r w:rsidRPr="00425255">
        <w:rPr>
          <w:color w:val="000000"/>
          <w:sz w:val="24"/>
          <w:szCs w:val="24"/>
        </w:rPr>
        <w:t>Creating an Interactive Mockup</w:t>
      </w:r>
      <w:r w:rsidR="007C0287" w:rsidRPr="007C0287">
        <w:rPr>
          <w:color w:val="000000"/>
          <w:sz w:val="24"/>
          <w:szCs w:val="24"/>
        </w:rPr>
        <w:t>.</w:t>
      </w:r>
    </w:p>
    <w:p w14:paraId="57111133" w14:textId="77777777" w:rsidR="00D24E9F" w:rsidRDefault="00D24E9F" w:rsidP="00D24E9F">
      <w:pPr>
        <w:pStyle w:val="ListParagraph"/>
        <w:jc w:val="both"/>
        <w:rPr>
          <w:color w:val="000000"/>
          <w:sz w:val="24"/>
          <w:szCs w:val="24"/>
        </w:rPr>
      </w:pPr>
    </w:p>
    <w:p w14:paraId="72F1022A" w14:textId="77777777" w:rsidR="007C0287" w:rsidRPr="007C0287" w:rsidRDefault="007C0287" w:rsidP="007C0287">
      <w:pPr>
        <w:rPr>
          <w:color w:val="000000"/>
          <w:sz w:val="24"/>
          <w:szCs w:val="24"/>
        </w:rPr>
      </w:pPr>
    </w:p>
    <w:p w14:paraId="68EC2E07" w14:textId="0A3B58EE" w:rsidR="007C0287" w:rsidRDefault="007C0287" w:rsidP="006A0770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>Step 1:</w:t>
      </w:r>
      <w:r>
        <w:rPr>
          <w:color w:val="000000"/>
          <w:sz w:val="24"/>
          <w:szCs w:val="24"/>
        </w:rPr>
        <w:t xml:space="preserve"> </w:t>
      </w:r>
      <w:r w:rsidR="006A0770" w:rsidRPr="006A0770">
        <w:rPr>
          <w:color w:val="000000"/>
          <w:sz w:val="24"/>
          <w:szCs w:val="24"/>
        </w:rPr>
        <w:t>Return to the mockup for the Online Course Enrollment Page from the previous lab and copy the frame of the mockup</w:t>
      </w:r>
      <w:r w:rsidR="00425255">
        <w:rPr>
          <w:color w:val="000000"/>
          <w:sz w:val="24"/>
          <w:szCs w:val="24"/>
        </w:rPr>
        <w:t>.</w:t>
      </w:r>
    </w:p>
    <w:p w14:paraId="093A8137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3679C919" w14:textId="77777777" w:rsidR="00AF6E06" w:rsidRPr="007C0287" w:rsidRDefault="00AF6E06" w:rsidP="007C0287">
      <w:pPr>
        <w:pStyle w:val="ListParagraph"/>
        <w:rPr>
          <w:color w:val="000000"/>
          <w:sz w:val="24"/>
          <w:szCs w:val="24"/>
        </w:rPr>
      </w:pPr>
    </w:p>
    <w:p w14:paraId="51C655DA" w14:textId="48E18328" w:rsidR="00410914" w:rsidRDefault="007C0287" w:rsidP="006A0770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>Step 2:</w:t>
      </w:r>
      <w:r w:rsidRPr="007C0287">
        <w:rPr>
          <w:color w:val="000000"/>
          <w:sz w:val="24"/>
          <w:szCs w:val="24"/>
        </w:rPr>
        <w:t xml:space="preserve"> </w:t>
      </w:r>
      <w:r w:rsidR="006A0770" w:rsidRPr="006A0770">
        <w:rPr>
          <w:color w:val="000000"/>
          <w:sz w:val="24"/>
          <w:szCs w:val="24"/>
        </w:rPr>
        <w:t>Create a new page (Page 2) in your Figma file and paste your mockup there</w:t>
      </w:r>
      <w:r w:rsidR="00425255">
        <w:rPr>
          <w:color w:val="000000"/>
          <w:sz w:val="24"/>
          <w:szCs w:val="24"/>
        </w:rPr>
        <w:t>.</w:t>
      </w:r>
    </w:p>
    <w:p w14:paraId="79BD6BA5" w14:textId="77777777" w:rsidR="00AD369E" w:rsidRDefault="00AD369E" w:rsidP="007C0287">
      <w:pPr>
        <w:pStyle w:val="ListParagraph"/>
        <w:rPr>
          <w:color w:val="000000"/>
          <w:sz w:val="24"/>
          <w:szCs w:val="24"/>
        </w:rPr>
      </w:pPr>
    </w:p>
    <w:p w14:paraId="6859C63F" w14:textId="77777777" w:rsidR="00AF6E06" w:rsidRDefault="00AF6E06" w:rsidP="007C0287">
      <w:pPr>
        <w:pStyle w:val="ListParagraph"/>
        <w:rPr>
          <w:color w:val="000000"/>
          <w:sz w:val="24"/>
          <w:szCs w:val="24"/>
        </w:rPr>
      </w:pPr>
    </w:p>
    <w:p w14:paraId="30E108FC" w14:textId="0CAF70A6" w:rsidR="00AD369E" w:rsidRDefault="00AD369E" w:rsidP="00AD369E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>
        <w:rPr>
          <w:color w:val="000000"/>
          <w:sz w:val="24"/>
          <w:szCs w:val="24"/>
          <w:u w:val="single"/>
        </w:rPr>
        <w:t>3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Pr="00AD369E">
        <w:rPr>
          <w:color w:val="000000"/>
          <w:sz w:val="24"/>
          <w:szCs w:val="24"/>
        </w:rPr>
        <w:t xml:space="preserve">Set the </w:t>
      </w:r>
      <w:r>
        <w:rPr>
          <w:color w:val="000000"/>
          <w:sz w:val="24"/>
          <w:szCs w:val="24"/>
        </w:rPr>
        <w:t>n</w:t>
      </w:r>
      <w:r w:rsidRPr="00AD369E">
        <w:rPr>
          <w:color w:val="000000"/>
          <w:sz w:val="24"/>
          <w:szCs w:val="24"/>
        </w:rPr>
        <w:t>ame of th</w:t>
      </w:r>
      <w:r w:rsidR="006A0770">
        <w:rPr>
          <w:color w:val="000000"/>
          <w:sz w:val="24"/>
          <w:szCs w:val="24"/>
        </w:rPr>
        <w:t>is</w:t>
      </w:r>
      <w:r w:rsidRPr="00AD369E">
        <w:rPr>
          <w:color w:val="000000"/>
          <w:sz w:val="24"/>
          <w:szCs w:val="24"/>
        </w:rPr>
        <w:t xml:space="preserve"> </w:t>
      </w:r>
      <w:r w:rsidR="00425255">
        <w:rPr>
          <w:color w:val="000000"/>
          <w:sz w:val="24"/>
          <w:szCs w:val="24"/>
        </w:rPr>
        <w:t xml:space="preserve">page </w:t>
      </w:r>
      <w:r>
        <w:rPr>
          <w:color w:val="000000"/>
          <w:sz w:val="24"/>
          <w:szCs w:val="24"/>
        </w:rPr>
        <w:t>to “</w:t>
      </w:r>
      <w:r w:rsidR="00425255">
        <w:rPr>
          <w:color w:val="000000"/>
          <w:sz w:val="24"/>
          <w:szCs w:val="24"/>
        </w:rPr>
        <w:t>Lab 5</w:t>
      </w:r>
      <w:r>
        <w:rPr>
          <w:color w:val="000000"/>
          <w:sz w:val="24"/>
          <w:szCs w:val="24"/>
        </w:rPr>
        <w:t>”</w:t>
      </w:r>
    </w:p>
    <w:p w14:paraId="4F47A194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6C3286C2" w14:textId="77777777" w:rsidR="007C0287" w:rsidRP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7EE92F33" w14:textId="4E3D90DA" w:rsidR="00161587" w:rsidRDefault="000F22A2" w:rsidP="00161587">
      <w:pPr>
        <w:pStyle w:val="ListParagraph"/>
        <w:rPr>
          <w:color w:val="000000"/>
          <w:sz w:val="24"/>
          <w:szCs w:val="24"/>
        </w:rPr>
      </w:pPr>
      <w:r w:rsidRPr="00AF4AB1">
        <w:rPr>
          <w:color w:val="000000"/>
          <w:sz w:val="24"/>
          <w:szCs w:val="24"/>
          <w:u w:val="single"/>
        </w:rPr>
        <w:t xml:space="preserve">Step </w:t>
      </w:r>
      <w:r w:rsidR="00AD369E">
        <w:rPr>
          <w:color w:val="000000"/>
          <w:sz w:val="24"/>
          <w:szCs w:val="24"/>
          <w:u w:val="single"/>
        </w:rPr>
        <w:t>4</w:t>
      </w:r>
      <w:r w:rsidRPr="00AF4AB1">
        <w:rPr>
          <w:color w:val="000000"/>
          <w:sz w:val="24"/>
          <w:szCs w:val="24"/>
          <w:u w:val="single"/>
        </w:rPr>
        <w:t>:</w:t>
      </w:r>
      <w:r w:rsidR="00161587" w:rsidRPr="00161587">
        <w:rPr>
          <w:color w:val="000000"/>
          <w:sz w:val="24"/>
          <w:szCs w:val="24"/>
        </w:rPr>
        <w:t xml:space="preserve"> </w:t>
      </w:r>
      <w:r w:rsidR="006A0770">
        <w:rPr>
          <w:color w:val="000000"/>
          <w:sz w:val="24"/>
          <w:szCs w:val="24"/>
        </w:rPr>
        <w:t>Add some interactive elements:</w:t>
      </w:r>
    </w:p>
    <w:p w14:paraId="30663B10" w14:textId="76B667EC" w:rsidR="006A0770" w:rsidRDefault="006A0770" w:rsidP="006A0770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Select a button</w:t>
      </w:r>
      <w:r w:rsidR="006C5B1F">
        <w:rPr>
          <w:color w:val="000000"/>
          <w:sz w:val="24"/>
          <w:szCs w:val="24"/>
        </w:rPr>
        <w:t>/link</w:t>
      </w:r>
      <w:r w:rsidRPr="006A0770">
        <w:rPr>
          <w:color w:val="000000"/>
          <w:sz w:val="24"/>
          <w:szCs w:val="24"/>
        </w:rPr>
        <w:t xml:space="preserve"> (e.g., "Submit" or "Enroll Now"</w:t>
      </w:r>
      <w:proofErr w:type="gramStart"/>
      <w:r w:rsidR="006C5B1F">
        <w:rPr>
          <w:color w:val="000000"/>
          <w:sz w:val="24"/>
          <w:szCs w:val="24"/>
        </w:rPr>
        <w:t>, ”More</w:t>
      </w:r>
      <w:proofErr w:type="gramEnd"/>
      <w:r w:rsidR="006C5B1F">
        <w:rPr>
          <w:color w:val="000000"/>
          <w:sz w:val="24"/>
          <w:szCs w:val="24"/>
        </w:rPr>
        <w:t xml:space="preserve"> details”</w:t>
      </w:r>
      <w:r w:rsidRPr="006A0770">
        <w:rPr>
          <w:color w:val="000000"/>
          <w:sz w:val="24"/>
          <w:szCs w:val="24"/>
        </w:rPr>
        <w:t>) on your mockup.</w:t>
      </w:r>
    </w:p>
    <w:p w14:paraId="2783B0C6" w14:textId="77777777" w:rsidR="006C5B1F" w:rsidRDefault="006C5B1F" w:rsidP="006C5B1F">
      <w:pPr>
        <w:pStyle w:val="ListParagraph"/>
        <w:ind w:left="1440"/>
        <w:rPr>
          <w:color w:val="000000"/>
          <w:sz w:val="24"/>
          <w:szCs w:val="24"/>
        </w:rPr>
      </w:pPr>
    </w:p>
    <w:p w14:paraId="287C306C" w14:textId="1458A71B" w:rsidR="006A0770" w:rsidRDefault="006A0770" w:rsidP="006A0770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Click the "Prototype" tab in Figma.</w:t>
      </w:r>
    </w:p>
    <w:p w14:paraId="275901E5" w14:textId="77777777" w:rsidR="008C021D" w:rsidRPr="008C021D" w:rsidRDefault="008C021D" w:rsidP="008C021D">
      <w:pPr>
        <w:pStyle w:val="ListParagraph"/>
        <w:rPr>
          <w:color w:val="000000"/>
          <w:sz w:val="24"/>
          <w:szCs w:val="24"/>
        </w:rPr>
      </w:pPr>
    </w:p>
    <w:p w14:paraId="7E9B5000" w14:textId="77777777" w:rsidR="008C021D" w:rsidRDefault="008C021D" w:rsidP="008C021D">
      <w:pPr>
        <w:pStyle w:val="ListParagraph"/>
        <w:ind w:left="1440"/>
        <w:rPr>
          <w:color w:val="000000"/>
          <w:sz w:val="24"/>
          <w:szCs w:val="24"/>
        </w:rPr>
      </w:pPr>
    </w:p>
    <w:p w14:paraId="37477442" w14:textId="374DD8AC" w:rsidR="006C5B1F" w:rsidRDefault="006C5B1F" w:rsidP="006C5B1F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C5B1F">
        <w:rPr>
          <w:color w:val="000000"/>
          <w:sz w:val="24"/>
          <w:szCs w:val="24"/>
        </w:rPr>
        <w:t>Link the button</w:t>
      </w:r>
      <w:r>
        <w:rPr>
          <w:color w:val="000000"/>
          <w:sz w:val="24"/>
          <w:szCs w:val="24"/>
        </w:rPr>
        <w:t>/</w:t>
      </w:r>
      <w:r w:rsidRPr="006C5B1F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link</w:t>
      </w:r>
      <w:r w:rsidRPr="006C5B1F">
        <w:rPr>
          <w:color w:val="000000"/>
          <w:sz w:val="24"/>
          <w:szCs w:val="24"/>
        </w:rPr>
        <w:t xml:space="preserve"> to the Course Description mockup frame by dragging the connector to that frame</w:t>
      </w:r>
      <w:r>
        <w:rPr>
          <w:color w:val="000000"/>
          <w:sz w:val="24"/>
          <w:szCs w:val="24"/>
        </w:rPr>
        <w:t>.</w:t>
      </w:r>
    </w:p>
    <w:p w14:paraId="0471D52A" w14:textId="77777777" w:rsidR="006C5B1F" w:rsidRDefault="006C5B1F" w:rsidP="006C5B1F">
      <w:pPr>
        <w:pStyle w:val="ListParagraph"/>
        <w:ind w:left="1440"/>
        <w:rPr>
          <w:color w:val="000000"/>
          <w:sz w:val="24"/>
          <w:szCs w:val="24"/>
        </w:rPr>
      </w:pPr>
    </w:p>
    <w:p w14:paraId="18005B5A" w14:textId="4B43D5E7" w:rsidR="006A0770" w:rsidRDefault="006A0770" w:rsidP="006C5B1F">
      <w:pPr>
        <w:pStyle w:val="ListParagraph"/>
        <w:numPr>
          <w:ilvl w:val="1"/>
          <w:numId w:val="46"/>
        </w:numPr>
        <w:rPr>
          <w:color w:val="000000"/>
          <w:sz w:val="24"/>
          <w:szCs w:val="24"/>
        </w:rPr>
      </w:pPr>
      <w:r w:rsidRPr="006A0770">
        <w:rPr>
          <w:color w:val="000000"/>
          <w:sz w:val="24"/>
          <w:szCs w:val="24"/>
        </w:rPr>
        <w:t>Set the interaction trigger (e.g., On Click).</w:t>
      </w:r>
    </w:p>
    <w:p w14:paraId="0EDE45B7" w14:textId="77777777" w:rsidR="006A0770" w:rsidRDefault="006A0770" w:rsidP="00161587">
      <w:pPr>
        <w:pStyle w:val="ListParagraph"/>
        <w:rPr>
          <w:color w:val="000000"/>
          <w:sz w:val="24"/>
          <w:szCs w:val="24"/>
        </w:rPr>
      </w:pPr>
    </w:p>
    <w:p w14:paraId="1AAF65DF" w14:textId="77777777" w:rsidR="008C021D" w:rsidRDefault="006A0770" w:rsidP="008C021D">
      <w:pPr>
        <w:pStyle w:val="ListParagraph"/>
        <w:rPr>
          <w:color w:val="000000"/>
          <w:lang w:val="en-GB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>
        <w:rPr>
          <w:color w:val="000000"/>
          <w:sz w:val="24"/>
          <w:szCs w:val="24"/>
          <w:u w:val="single"/>
        </w:rPr>
        <w:t>5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8C021D" w:rsidRPr="008C021D">
        <w:rPr>
          <w:color w:val="000000"/>
          <w:lang w:val="en-GB"/>
        </w:rPr>
        <w:t xml:space="preserve">Incorporate different types of interactions in your </w:t>
      </w:r>
      <w:proofErr w:type="spellStart"/>
      <w:r w:rsidR="008C021D" w:rsidRPr="008C021D">
        <w:rPr>
          <w:color w:val="000000"/>
          <w:lang w:val="en-GB"/>
        </w:rPr>
        <w:t>mockup</w:t>
      </w:r>
      <w:proofErr w:type="spellEnd"/>
      <w:r w:rsidR="008C021D" w:rsidRPr="008C021D">
        <w:rPr>
          <w:color w:val="000000"/>
          <w:lang w:val="en-GB"/>
        </w:rPr>
        <w:t>:</w:t>
      </w:r>
    </w:p>
    <w:p w14:paraId="28FF8F2F" w14:textId="77777777" w:rsidR="008C021D" w:rsidRPr="008C021D" w:rsidRDefault="008C021D" w:rsidP="008C021D">
      <w:pPr>
        <w:pStyle w:val="ListParagraph"/>
        <w:rPr>
          <w:color w:val="000000"/>
          <w:lang w:val="en-GB"/>
        </w:rPr>
      </w:pPr>
    </w:p>
    <w:p w14:paraId="55E3D568" w14:textId="22B33D14" w:rsid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t>Use hovering effects to highlight elements when the mouse is over them.</w:t>
      </w:r>
    </w:p>
    <w:p w14:paraId="6E34FA76" w14:textId="77777777" w:rsidR="008C021D" w:rsidRPr="008C021D" w:rsidRDefault="008C021D" w:rsidP="008C021D">
      <w:pPr>
        <w:pStyle w:val="ListParagraph"/>
        <w:ind w:left="1440"/>
        <w:rPr>
          <w:color w:val="000000"/>
          <w:sz w:val="24"/>
          <w:szCs w:val="24"/>
          <w:lang w:val="en-GB"/>
        </w:rPr>
      </w:pPr>
    </w:p>
    <w:p w14:paraId="207ED5DE" w14:textId="54AE6C5B" w:rsid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t>Create overlays that display additional information when interacting with specific components.</w:t>
      </w:r>
    </w:p>
    <w:p w14:paraId="2A5703F2" w14:textId="77777777" w:rsidR="008C021D" w:rsidRPr="008C021D" w:rsidRDefault="008C021D" w:rsidP="008C021D">
      <w:pPr>
        <w:pStyle w:val="ListParagraph"/>
        <w:ind w:left="1440"/>
        <w:rPr>
          <w:color w:val="000000"/>
          <w:sz w:val="24"/>
          <w:szCs w:val="24"/>
          <w:lang w:val="en-GB"/>
        </w:rPr>
      </w:pPr>
    </w:p>
    <w:p w14:paraId="3CDF6C62" w14:textId="17FBDADB" w:rsidR="008C021D" w:rsidRPr="008C021D" w:rsidRDefault="008C021D" w:rsidP="008C021D">
      <w:pPr>
        <w:pStyle w:val="ListParagraph"/>
        <w:numPr>
          <w:ilvl w:val="1"/>
          <w:numId w:val="46"/>
        </w:numPr>
        <w:rPr>
          <w:color w:val="000000"/>
          <w:sz w:val="24"/>
          <w:szCs w:val="24"/>
          <w:lang w:val="en-GB"/>
        </w:rPr>
      </w:pPr>
      <w:r w:rsidRPr="008C021D">
        <w:rPr>
          <w:color w:val="000000"/>
          <w:sz w:val="24"/>
          <w:szCs w:val="24"/>
          <w:lang w:val="en-GB"/>
        </w:rPr>
        <w:lastRenderedPageBreak/>
        <w:t>Ensure that these interactions enhance the user experience and align with HCI principles.</w:t>
      </w:r>
    </w:p>
    <w:p w14:paraId="79704D5E" w14:textId="624DB10F" w:rsidR="006A0770" w:rsidRDefault="006A0770" w:rsidP="006A0770">
      <w:pPr>
        <w:pStyle w:val="ListParagraph"/>
        <w:rPr>
          <w:color w:val="000000"/>
          <w:sz w:val="24"/>
          <w:szCs w:val="24"/>
        </w:rPr>
      </w:pPr>
    </w:p>
    <w:p w14:paraId="2B973FC3" w14:textId="77777777" w:rsidR="006A0770" w:rsidRDefault="006A0770" w:rsidP="006A0770">
      <w:pPr>
        <w:pStyle w:val="ListParagraph"/>
        <w:rPr>
          <w:color w:val="000000"/>
          <w:sz w:val="24"/>
          <w:szCs w:val="24"/>
          <w:u w:val="single"/>
        </w:rPr>
      </w:pPr>
    </w:p>
    <w:p w14:paraId="2381FB25" w14:textId="77777777" w:rsidR="00F67A39" w:rsidRDefault="006A0770" w:rsidP="00F67A39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 w:rsidR="008C021D">
        <w:rPr>
          <w:color w:val="000000"/>
          <w:sz w:val="24"/>
          <w:szCs w:val="24"/>
          <w:u w:val="single"/>
        </w:rPr>
        <w:t>6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8C021D" w:rsidRPr="008C021D">
        <w:rPr>
          <w:color w:val="000000"/>
          <w:sz w:val="24"/>
          <w:szCs w:val="24"/>
        </w:rPr>
        <w:t>Create a frame for a "Confirmation Page" that appears after viewing the Course Description. Include elements such as a confirmation message (e.g., "You have successfully enrolled in [Course Name]!"), a brief summary of the course, and a button (e.g., "Go to Dashboard" or "View Courses") that links back to the Online Course Enrollment Page or another relevant section.</w:t>
      </w:r>
    </w:p>
    <w:p w14:paraId="0FA6F546" w14:textId="291E9EA9" w:rsidR="00C51F5E" w:rsidRPr="00F67A39" w:rsidRDefault="000661EC" w:rsidP="00F67A39">
      <w:pPr>
        <w:pStyle w:val="ListParagrap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AF2572" wp14:editId="7F3AFD78">
                <wp:simplePos x="0" y="0"/>
                <wp:positionH relativeFrom="column">
                  <wp:posOffset>-16206</wp:posOffset>
                </wp:positionH>
                <wp:positionV relativeFrom="paragraph">
                  <wp:posOffset>167640</wp:posOffset>
                </wp:positionV>
                <wp:extent cx="6408752" cy="7952"/>
                <wp:effectExtent l="0" t="0" r="30480" b="30480"/>
                <wp:wrapNone/>
                <wp:docPr id="1222907851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8752" cy="79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11FBF7" id="Straight Connector 1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pt,13.2pt" to="503.3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" strokecolor="black [3200]" strokeweight=".5pt">
                <v:stroke joinstyle="miter"/>
              </v:line>
            </w:pict>
          </mc:Fallback>
        </mc:AlternateContent>
      </w:r>
    </w:p>
    <w:p w14:paraId="423E564C" w14:textId="77777777" w:rsidR="00AF6E06" w:rsidRDefault="00AF6E06" w:rsidP="00C51F5E">
      <w:pPr>
        <w:jc w:val="both"/>
        <w:rPr>
          <w:color w:val="000000"/>
          <w:sz w:val="24"/>
          <w:szCs w:val="24"/>
          <w:lang w:val="en-GB"/>
        </w:rPr>
      </w:pPr>
    </w:p>
    <w:p w14:paraId="2D541533" w14:textId="029FA1DD" w:rsidR="00AF6E06" w:rsidRDefault="000661EC" w:rsidP="0090497A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</w:t>
      </w:r>
      <w:r>
        <w:rPr>
          <w:b/>
          <w:bCs/>
          <w:sz w:val="28"/>
          <w:szCs w:val="28"/>
        </w:rPr>
        <w:t>2</w:t>
      </w:r>
      <w:r w:rsidRPr="004D481D">
        <w:rPr>
          <w:b/>
          <w:bCs/>
          <w:sz w:val="28"/>
          <w:szCs w:val="28"/>
        </w:rPr>
        <w:t xml:space="preserve">: </w:t>
      </w:r>
      <w:r w:rsidR="0090497A" w:rsidRPr="0090497A">
        <w:rPr>
          <w:b/>
          <w:bCs/>
          <w:sz w:val="28"/>
          <w:szCs w:val="28"/>
        </w:rPr>
        <w:t>Your Favorite Dishes</w:t>
      </w:r>
    </w:p>
    <w:p w14:paraId="7C17400B" w14:textId="77777777" w:rsidR="00AF6E06" w:rsidRPr="00AF6E06" w:rsidRDefault="00AF6E06" w:rsidP="00AF6E06">
      <w:pPr>
        <w:pStyle w:val="ListParagraph"/>
        <w:ind w:left="540"/>
        <w:rPr>
          <w:b/>
          <w:bCs/>
          <w:sz w:val="28"/>
          <w:szCs w:val="28"/>
        </w:rPr>
      </w:pPr>
    </w:p>
    <w:p w14:paraId="69C163A5" w14:textId="4F3589F4" w:rsidR="00AF6E06" w:rsidRPr="00AF6E06" w:rsidRDefault="00AF6E06" w:rsidP="00AF6E06">
      <w:pPr>
        <w:pStyle w:val="ListParagraph"/>
        <w:rPr>
          <w:b/>
          <w:bCs/>
          <w:sz w:val="24"/>
          <w:szCs w:val="24"/>
        </w:rPr>
      </w:pPr>
      <w:r w:rsidRPr="00AF6E06">
        <w:rPr>
          <w:b/>
          <w:bCs/>
          <w:sz w:val="24"/>
          <w:szCs w:val="24"/>
        </w:rPr>
        <w:t xml:space="preserve">Task: </w:t>
      </w:r>
      <w:r w:rsidR="0090497A">
        <w:rPr>
          <w:b/>
          <w:bCs/>
          <w:sz w:val="24"/>
          <w:szCs w:val="24"/>
        </w:rPr>
        <w:t>2</w:t>
      </w:r>
    </w:p>
    <w:p w14:paraId="78A3757D" w14:textId="3749E810" w:rsidR="00AF6E06" w:rsidRDefault="0090497A" w:rsidP="0090497A">
      <w:pPr>
        <w:pStyle w:val="ListParagraph"/>
        <w:rPr>
          <w:sz w:val="24"/>
          <w:szCs w:val="24"/>
        </w:rPr>
      </w:pPr>
      <w:r w:rsidRPr="0090497A">
        <w:rPr>
          <w:sz w:val="24"/>
          <w:szCs w:val="24"/>
        </w:rPr>
        <w:t>Complete the class activity on your favorite dishes.</w:t>
      </w:r>
    </w:p>
    <w:p w14:paraId="05FBAF8D" w14:textId="77777777" w:rsidR="0090497A" w:rsidRDefault="0090497A" w:rsidP="0090497A">
      <w:pPr>
        <w:pStyle w:val="ListParagraph"/>
        <w:rPr>
          <w:sz w:val="24"/>
          <w:szCs w:val="24"/>
        </w:rPr>
      </w:pPr>
    </w:p>
    <w:p w14:paraId="0FF28D1E" w14:textId="77777777" w:rsidR="0090497A" w:rsidRDefault="0090497A" w:rsidP="0090497A">
      <w:pPr>
        <w:pStyle w:val="ListParagraph"/>
        <w:rPr>
          <w:sz w:val="24"/>
          <w:szCs w:val="24"/>
        </w:rPr>
      </w:pPr>
    </w:p>
    <w:p w14:paraId="4B20FCBD" w14:textId="4ED9F57A" w:rsidR="0090497A" w:rsidRDefault="0090497A" w:rsidP="00AF6E06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1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reate</w:t>
      </w:r>
      <w:r>
        <w:rPr>
          <w:sz w:val="24"/>
          <w:szCs w:val="24"/>
        </w:rPr>
        <w:t xml:space="preserve"> a new design file name it to “Lab 5 – Ex2 </w:t>
      </w:r>
      <w:r>
        <w:rPr>
          <w:sz w:val="24"/>
          <w:szCs w:val="24"/>
        </w:rPr>
        <w:t>–</w:t>
      </w:r>
      <w:r>
        <w:rPr>
          <w:sz w:val="24"/>
          <w:szCs w:val="24"/>
        </w:rPr>
        <w:t xml:space="preserve"> Your ID”</w:t>
      </w:r>
    </w:p>
    <w:p w14:paraId="360747FD" w14:textId="77777777" w:rsidR="0090497A" w:rsidRDefault="0090497A" w:rsidP="00AF6E06">
      <w:pPr>
        <w:pStyle w:val="ListParagraph"/>
        <w:rPr>
          <w:sz w:val="24"/>
          <w:szCs w:val="24"/>
        </w:rPr>
      </w:pPr>
    </w:p>
    <w:p w14:paraId="198E2927" w14:textId="2B4D725C" w:rsidR="0090497A" w:rsidRDefault="00AF6E06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 w:rsidR="0090497A">
        <w:rPr>
          <w:sz w:val="24"/>
          <w:szCs w:val="24"/>
          <w:u w:val="single"/>
        </w:rPr>
        <w:t>2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="0090497A" w:rsidRPr="0090497A">
        <w:rPr>
          <w:sz w:val="24"/>
          <w:szCs w:val="24"/>
        </w:rPr>
        <w:t>Create a Mockup of Your Favorite Dishes</w:t>
      </w:r>
      <w:r w:rsidR="0090497A" w:rsidRPr="0090497A">
        <w:t xml:space="preserve"> </w:t>
      </w:r>
      <w:r w:rsidR="0090497A" w:rsidRPr="0090497A">
        <w:rPr>
          <w:sz w:val="24"/>
          <w:szCs w:val="24"/>
        </w:rPr>
        <w:t>Create a Mockup of Your Favorite Dishes</w:t>
      </w:r>
      <w:r w:rsidR="0090497A">
        <w:rPr>
          <w:sz w:val="24"/>
          <w:szCs w:val="24"/>
        </w:rPr>
        <w:t>.</w:t>
      </w:r>
    </w:p>
    <w:p w14:paraId="22E6F9DE" w14:textId="49B6419E" w:rsidR="0090497A" w:rsidRDefault="0090497A" w:rsidP="0090497A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Design a mockup showcasing a list of your favorite dishes with names, brief descriptions, and images.</w:t>
      </w:r>
    </w:p>
    <w:p w14:paraId="4F8F1379" w14:textId="77777777" w:rsidR="0090497A" w:rsidRPr="0090497A" w:rsidRDefault="0090497A" w:rsidP="0090497A">
      <w:pPr>
        <w:rPr>
          <w:sz w:val="24"/>
          <w:szCs w:val="24"/>
        </w:rPr>
      </w:pPr>
    </w:p>
    <w:p w14:paraId="47CBF178" w14:textId="19E6B149" w:rsidR="0090497A" w:rsidRDefault="0090497A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3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reate a Recipe Mockup</w:t>
      </w:r>
    </w:p>
    <w:p w14:paraId="79D93047" w14:textId="093DF13F" w:rsidR="0090497A" w:rsidRDefault="0090497A" w:rsidP="0090497A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Choose one dish from your list and create a detailed recipe mockup, including ingredients, preparation steps, and a photo that can be enlarged.</w:t>
      </w:r>
    </w:p>
    <w:p w14:paraId="02A7C527" w14:textId="77777777" w:rsidR="0090497A" w:rsidRPr="0090497A" w:rsidRDefault="0090497A" w:rsidP="0090497A">
      <w:pPr>
        <w:rPr>
          <w:sz w:val="24"/>
          <w:szCs w:val="24"/>
        </w:rPr>
      </w:pPr>
    </w:p>
    <w:p w14:paraId="19A67528" w14:textId="1EA6529F" w:rsidR="0090497A" w:rsidRDefault="0090497A" w:rsidP="0090497A">
      <w:pPr>
        <w:pStyle w:val="ListParagraph"/>
        <w:rPr>
          <w:sz w:val="24"/>
          <w:szCs w:val="24"/>
        </w:rPr>
      </w:pPr>
      <w:r w:rsidRPr="00AF6E06">
        <w:rPr>
          <w:sz w:val="24"/>
          <w:szCs w:val="24"/>
          <w:u w:val="single"/>
        </w:rPr>
        <w:t xml:space="preserve">Step </w:t>
      </w:r>
      <w:r>
        <w:rPr>
          <w:sz w:val="24"/>
          <w:szCs w:val="24"/>
          <w:u w:val="single"/>
        </w:rPr>
        <w:t>4</w:t>
      </w:r>
      <w:r w:rsidRPr="00AF6E06">
        <w:rPr>
          <w:sz w:val="24"/>
          <w:szCs w:val="24"/>
          <w:u w:val="single"/>
        </w:rPr>
        <w:t>:</w:t>
      </w:r>
      <w:r>
        <w:rPr>
          <w:sz w:val="24"/>
          <w:szCs w:val="24"/>
          <w:u w:val="single"/>
        </w:rPr>
        <w:t xml:space="preserve"> </w:t>
      </w:r>
      <w:r w:rsidRPr="0090497A">
        <w:rPr>
          <w:sz w:val="24"/>
          <w:szCs w:val="24"/>
        </w:rPr>
        <w:t>Connect the Mockups</w:t>
      </w:r>
    </w:p>
    <w:p w14:paraId="2D45836E" w14:textId="6ED58141" w:rsidR="0090497A" w:rsidRPr="00F67A39" w:rsidRDefault="0090497A" w:rsidP="00F67A39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90497A">
        <w:rPr>
          <w:sz w:val="24"/>
          <w:szCs w:val="24"/>
        </w:rPr>
        <w:t>Link the dishes mockup to the recipe mockup using relevant interactions, such as clicking on a dish name or image to view the recipe.</w:t>
      </w:r>
    </w:p>
    <w:p w14:paraId="39440D87" w14:textId="77777777" w:rsidR="00AF6E06" w:rsidRDefault="00AF6E06" w:rsidP="00AF6E06">
      <w:pPr>
        <w:pStyle w:val="ListParagraph"/>
        <w:rPr>
          <w:b/>
          <w:bCs/>
          <w:sz w:val="28"/>
          <w:szCs w:val="28"/>
        </w:rPr>
      </w:pPr>
    </w:p>
    <w:p w14:paraId="3B3DE157" w14:textId="77777777" w:rsidR="00F67A39" w:rsidRDefault="00F67A39" w:rsidP="00AF6E06">
      <w:pPr>
        <w:pStyle w:val="ListParagraph"/>
        <w:rPr>
          <w:b/>
          <w:bCs/>
          <w:sz w:val="28"/>
          <w:szCs w:val="28"/>
        </w:rPr>
      </w:pPr>
    </w:p>
    <w:p w14:paraId="5BADD54F" w14:textId="77777777" w:rsidR="00F67A39" w:rsidRDefault="00F67A39" w:rsidP="00AF6E06">
      <w:pPr>
        <w:pStyle w:val="ListParagraph"/>
        <w:rPr>
          <w:b/>
          <w:bCs/>
          <w:sz w:val="28"/>
          <w:szCs w:val="28"/>
        </w:rPr>
      </w:pPr>
    </w:p>
    <w:p w14:paraId="11B3A0DE" w14:textId="77777777" w:rsidR="00B17ABE" w:rsidRPr="0090497A" w:rsidRDefault="00B17ABE" w:rsidP="00AF6E06">
      <w:pPr>
        <w:pStyle w:val="ListParagraph"/>
        <w:rPr>
          <w:b/>
          <w:bCs/>
          <w:sz w:val="28"/>
          <w:szCs w:val="28"/>
        </w:rPr>
      </w:pPr>
    </w:p>
    <w:p w14:paraId="3C82A9DA" w14:textId="25D991BC" w:rsidR="00C51F5E" w:rsidRDefault="00C51F5E" w:rsidP="00C51F5E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C51F5E">
        <w:rPr>
          <w:b/>
          <w:bCs/>
          <w:color w:val="000000" w:themeColor="text1"/>
          <w:sz w:val="32"/>
          <w:szCs w:val="32"/>
        </w:rPr>
        <w:lastRenderedPageBreak/>
        <w:t>Submission</w:t>
      </w:r>
    </w:p>
    <w:p w14:paraId="0AD3083D" w14:textId="4ED8F091" w:rsidR="00F67A39" w:rsidRPr="00F67A39" w:rsidRDefault="00F67A39" w:rsidP="00F67A39">
      <w:pPr>
        <w:pStyle w:val="ListParagraph"/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>After completing your interactive prototype, share the Figma link as follows:</w:t>
      </w:r>
    </w:p>
    <w:p w14:paraId="5CEFD31E" w14:textId="77777777" w:rsidR="00F67A39" w:rsidRPr="00F67A39" w:rsidRDefault="00F67A39" w:rsidP="00F67A39">
      <w:pPr>
        <w:pStyle w:val="ListParagraph"/>
        <w:numPr>
          <w:ilvl w:val="0"/>
          <w:numId w:val="55"/>
        </w:numPr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 xml:space="preserve">Click on </w:t>
      </w:r>
      <w:r w:rsidRPr="00F67A39">
        <w:rPr>
          <w:b/>
          <w:bCs/>
          <w:color w:val="000000"/>
          <w:sz w:val="28"/>
          <w:szCs w:val="28"/>
          <w:lang w:val="en-GB"/>
        </w:rPr>
        <w:t>Share</w:t>
      </w:r>
      <w:r w:rsidRPr="00F67A39">
        <w:rPr>
          <w:color w:val="000000"/>
          <w:sz w:val="28"/>
          <w:szCs w:val="28"/>
          <w:lang w:val="en-GB"/>
        </w:rPr>
        <w:t xml:space="preserve"> in Figma.</w:t>
      </w:r>
    </w:p>
    <w:p w14:paraId="126501FF" w14:textId="5288EE18" w:rsidR="00F54CCE" w:rsidRPr="00F67A39" w:rsidRDefault="00F67A39" w:rsidP="00F67A39">
      <w:pPr>
        <w:pStyle w:val="ListParagraph"/>
        <w:numPr>
          <w:ilvl w:val="0"/>
          <w:numId w:val="55"/>
        </w:numPr>
        <w:rPr>
          <w:color w:val="000000"/>
          <w:sz w:val="28"/>
          <w:szCs w:val="28"/>
          <w:lang w:val="en-GB"/>
        </w:rPr>
      </w:pPr>
      <w:r w:rsidRPr="00F67A39">
        <w:rPr>
          <w:color w:val="000000"/>
          <w:sz w:val="28"/>
          <w:szCs w:val="28"/>
          <w:lang w:val="en-GB"/>
        </w:rPr>
        <w:t xml:space="preserve">Copy the link and paste it </w:t>
      </w:r>
      <w:r w:rsidR="00B17ABE">
        <w:rPr>
          <w:color w:val="000000"/>
          <w:sz w:val="28"/>
          <w:szCs w:val="28"/>
          <w:lang w:val="en-GB"/>
        </w:rPr>
        <w:t>below</w:t>
      </w:r>
      <w:r w:rsidRPr="00F67A39">
        <w:rPr>
          <w:color w:val="000000"/>
          <w:sz w:val="28"/>
          <w:szCs w:val="28"/>
          <w:lang w:val="en-GB"/>
        </w:rPr>
        <w:t>.</w:t>
      </w:r>
    </w:p>
    <w:p w14:paraId="3EB84486" w14:textId="77777777" w:rsidR="00AF6E06" w:rsidRDefault="00AF6E0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949985F" w14:textId="44CA1DD3" w:rsidR="00EF3375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noProof/>
          <w:color w:val="000000"/>
          <w:sz w:val="27"/>
          <w:szCs w:val="27"/>
        </w:rPr>
        <w:drawing>
          <wp:anchor distT="0" distB="0" distL="114300" distR="114300" simplePos="0" relativeHeight="251675648" behindDoc="1" locked="0" layoutInCell="1" allowOverlap="1" wp14:anchorId="1586D744" wp14:editId="736A6731">
            <wp:simplePos x="0" y="0"/>
            <wp:positionH relativeFrom="column">
              <wp:posOffset>38100</wp:posOffset>
            </wp:positionH>
            <wp:positionV relativeFrom="paragraph">
              <wp:posOffset>126365</wp:posOffset>
            </wp:positionV>
            <wp:extent cx="349250" cy="349250"/>
            <wp:effectExtent l="0" t="0" r="0" b="0"/>
            <wp:wrapNone/>
            <wp:docPr id="1417633203" name="Graphic 12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633203" name="Graphic 1417633203" descr="Warning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01023" w14:textId="207800A3" w:rsidR="00EF3375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  <w:highlight w:val="yellow"/>
        </w:rPr>
        <w:t xml:space="preserve">Add </w:t>
      </w:r>
      <w:r w:rsidRPr="008579E9">
        <w:rPr>
          <w:b/>
          <w:bCs/>
          <w:color w:val="000000"/>
          <w:sz w:val="27"/>
          <w:szCs w:val="27"/>
          <w:highlight w:val="yellow"/>
        </w:rPr>
        <w:t xml:space="preserve">Your </w:t>
      </w:r>
      <w:r w:rsidR="002F7B36">
        <w:rPr>
          <w:b/>
          <w:bCs/>
          <w:color w:val="000000"/>
          <w:sz w:val="27"/>
          <w:szCs w:val="27"/>
          <w:highlight w:val="yellow"/>
        </w:rPr>
        <w:t>Figma</w:t>
      </w:r>
      <w:r>
        <w:rPr>
          <w:b/>
          <w:bCs/>
          <w:color w:val="000000"/>
          <w:sz w:val="27"/>
          <w:szCs w:val="27"/>
          <w:highlight w:val="yellow"/>
        </w:rPr>
        <w:t xml:space="preserve"> </w:t>
      </w:r>
      <w:r w:rsidRPr="008579E9">
        <w:rPr>
          <w:b/>
          <w:bCs/>
          <w:color w:val="000000"/>
          <w:sz w:val="27"/>
          <w:szCs w:val="27"/>
          <w:highlight w:val="yellow"/>
        </w:rPr>
        <w:t>Link</w:t>
      </w:r>
      <w:r w:rsidR="00F67A39">
        <w:rPr>
          <w:b/>
          <w:bCs/>
          <w:color w:val="000000"/>
          <w:sz w:val="27"/>
          <w:szCs w:val="27"/>
          <w:highlight w:val="yellow"/>
        </w:rPr>
        <w:t>s</w:t>
      </w:r>
      <w:r w:rsidRPr="008579E9">
        <w:rPr>
          <w:b/>
          <w:bCs/>
          <w:color w:val="000000"/>
          <w:sz w:val="27"/>
          <w:szCs w:val="27"/>
          <w:highlight w:val="yellow"/>
        </w:rPr>
        <w:t xml:space="preserve"> Here</w:t>
      </w:r>
      <w:r>
        <w:rPr>
          <w:b/>
          <w:bCs/>
          <w:color w:val="000000"/>
          <w:sz w:val="27"/>
          <w:szCs w:val="27"/>
        </w:rPr>
        <w:t xml:space="preserve">:  </w:t>
      </w:r>
    </w:p>
    <w:p w14:paraId="5E4B78AE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0C282822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013A3D3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155E2E02" w14:textId="052703D1" w:rsidR="008579E9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8C50CBD" w14:textId="77777777" w:rsidR="00B17ABE" w:rsidRPr="00B17ABE" w:rsidRDefault="00701613" w:rsidP="00B17ABE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26"/>
          <w:szCs w:val="26"/>
          <w:lang w:val="pt-BR"/>
        </w:rPr>
      </w:pPr>
      <w:r w:rsidRPr="00701613">
        <w:rPr>
          <w:b/>
          <w:bCs/>
          <w:color w:val="000000" w:themeColor="text1"/>
          <w:sz w:val="40"/>
          <w:szCs w:val="40"/>
        </w:rPr>
        <w:t>References</w:t>
      </w:r>
    </w:p>
    <w:p w14:paraId="2B8A37A3" w14:textId="463F89BB" w:rsidR="002F7B36" w:rsidRDefault="00F67A39" w:rsidP="00B17ABE">
      <w:pPr>
        <w:pStyle w:val="ListParagraph"/>
      </w:pPr>
      <w:r>
        <w:t xml:space="preserve">Figma Interactive Design Example: </w:t>
      </w:r>
      <w:hyperlink r:id="rId18" w:history="1">
        <w:r w:rsidR="00B17ABE" w:rsidRPr="00710542">
          <w:rPr>
            <w:rStyle w:val="Hyperlink"/>
          </w:rPr>
          <w:t>https://youtu.be/v1UKB-0EUhQ?si=hrtqZJx4bMJkJs_B</w:t>
        </w:r>
      </w:hyperlink>
    </w:p>
    <w:p w14:paraId="6A136E4D" w14:textId="77777777" w:rsidR="00B17ABE" w:rsidRPr="002F7B36" w:rsidRDefault="00B17ABE" w:rsidP="00B17ABE">
      <w:pPr>
        <w:pStyle w:val="ListParagraph"/>
        <w:rPr>
          <w:b/>
          <w:bCs/>
          <w:color w:val="000000" w:themeColor="text1"/>
          <w:sz w:val="26"/>
          <w:szCs w:val="26"/>
          <w:lang w:val="pt-BR"/>
        </w:rPr>
      </w:pPr>
    </w:p>
    <w:sectPr w:rsidR="00B17ABE" w:rsidRPr="002F7B36" w:rsidSect="0000667E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D16ED6" w14:textId="77777777" w:rsidR="00187EDF" w:rsidRDefault="00187EDF" w:rsidP="00367876">
      <w:pPr>
        <w:spacing w:after="0" w:line="240" w:lineRule="auto"/>
      </w:pPr>
      <w:r>
        <w:separator/>
      </w:r>
    </w:p>
  </w:endnote>
  <w:endnote w:type="continuationSeparator" w:id="0">
    <w:p w14:paraId="60DA3DE7" w14:textId="77777777" w:rsidR="00187EDF" w:rsidRDefault="00187EDF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385A1" w14:textId="77777777" w:rsidR="00187EDF" w:rsidRDefault="00187EDF" w:rsidP="00367876">
      <w:pPr>
        <w:spacing w:after="0" w:line="240" w:lineRule="auto"/>
      </w:pPr>
      <w:r>
        <w:separator/>
      </w:r>
    </w:p>
  </w:footnote>
  <w:footnote w:type="continuationSeparator" w:id="0">
    <w:p w14:paraId="0560B3CB" w14:textId="77777777" w:rsidR="00187EDF" w:rsidRDefault="00187EDF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6A252ED1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9A34D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79DE13DB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9A34D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3362EE"/>
    <w:multiLevelType w:val="multilevel"/>
    <w:tmpl w:val="BB401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32559"/>
    <w:multiLevelType w:val="multilevel"/>
    <w:tmpl w:val="F202E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1A5C2A"/>
    <w:multiLevelType w:val="multilevel"/>
    <w:tmpl w:val="E63E8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C94574"/>
    <w:multiLevelType w:val="multilevel"/>
    <w:tmpl w:val="90324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C5937"/>
    <w:multiLevelType w:val="multilevel"/>
    <w:tmpl w:val="CDA4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41DFB"/>
    <w:multiLevelType w:val="multilevel"/>
    <w:tmpl w:val="C10E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4D458D2"/>
    <w:multiLevelType w:val="hybridMultilevel"/>
    <w:tmpl w:val="3842A4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E224F9"/>
    <w:multiLevelType w:val="multilevel"/>
    <w:tmpl w:val="49E8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7B5CE8"/>
    <w:multiLevelType w:val="multilevel"/>
    <w:tmpl w:val="D474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70145B2"/>
    <w:multiLevelType w:val="multilevel"/>
    <w:tmpl w:val="DDD26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D175EE"/>
    <w:multiLevelType w:val="hybridMultilevel"/>
    <w:tmpl w:val="2E5CF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1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07025"/>
    <w:multiLevelType w:val="multilevel"/>
    <w:tmpl w:val="052E0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DCD1AF5"/>
    <w:multiLevelType w:val="hybridMultilevel"/>
    <w:tmpl w:val="76EEE610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6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8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53"/>
  </w:num>
  <w:num w:numId="2" w16cid:durableId="882064311">
    <w:abstractNumId w:val="1"/>
  </w:num>
  <w:num w:numId="3" w16cid:durableId="197663505">
    <w:abstractNumId w:val="20"/>
  </w:num>
  <w:num w:numId="4" w16cid:durableId="297075785">
    <w:abstractNumId w:val="40"/>
  </w:num>
  <w:num w:numId="5" w16cid:durableId="1650092093">
    <w:abstractNumId w:val="32"/>
  </w:num>
  <w:num w:numId="6" w16cid:durableId="402065975">
    <w:abstractNumId w:val="31"/>
  </w:num>
  <w:num w:numId="7" w16cid:durableId="606280036">
    <w:abstractNumId w:val="9"/>
  </w:num>
  <w:num w:numId="8" w16cid:durableId="775684548">
    <w:abstractNumId w:val="28"/>
  </w:num>
  <w:num w:numId="9" w16cid:durableId="695077528">
    <w:abstractNumId w:val="18"/>
  </w:num>
  <w:num w:numId="10" w16cid:durableId="339431329">
    <w:abstractNumId w:val="6"/>
  </w:num>
  <w:num w:numId="11" w16cid:durableId="1303929643">
    <w:abstractNumId w:val="34"/>
  </w:num>
  <w:num w:numId="12" w16cid:durableId="1330132363">
    <w:abstractNumId w:val="5"/>
  </w:num>
  <w:num w:numId="13" w16cid:durableId="934289439">
    <w:abstractNumId w:val="47"/>
  </w:num>
  <w:num w:numId="14" w16cid:durableId="992949736">
    <w:abstractNumId w:val="12"/>
  </w:num>
  <w:num w:numId="15" w16cid:durableId="355232103">
    <w:abstractNumId w:val="14"/>
  </w:num>
  <w:num w:numId="16" w16cid:durableId="1565873977">
    <w:abstractNumId w:val="8"/>
  </w:num>
  <w:num w:numId="17" w16cid:durableId="495726097">
    <w:abstractNumId w:val="4"/>
  </w:num>
  <w:num w:numId="18" w16cid:durableId="1402019790">
    <w:abstractNumId w:val="41"/>
  </w:num>
  <w:num w:numId="19" w16cid:durableId="1339190479">
    <w:abstractNumId w:val="36"/>
  </w:num>
  <w:num w:numId="20" w16cid:durableId="393433383">
    <w:abstractNumId w:val="38"/>
  </w:num>
  <w:num w:numId="21" w16cid:durableId="1385562305">
    <w:abstractNumId w:val="50"/>
  </w:num>
  <w:num w:numId="22" w16cid:durableId="800999845">
    <w:abstractNumId w:val="7"/>
  </w:num>
  <w:num w:numId="23" w16cid:durableId="1110930461">
    <w:abstractNumId w:val="25"/>
  </w:num>
  <w:num w:numId="24" w16cid:durableId="1695887948">
    <w:abstractNumId w:val="33"/>
  </w:num>
  <w:num w:numId="25" w16cid:durableId="1244488741">
    <w:abstractNumId w:val="39"/>
  </w:num>
  <w:num w:numId="26" w16cid:durableId="132531233">
    <w:abstractNumId w:val="49"/>
  </w:num>
  <w:num w:numId="27" w16cid:durableId="1374159356">
    <w:abstractNumId w:val="37"/>
  </w:num>
  <w:num w:numId="28" w16cid:durableId="603656769">
    <w:abstractNumId w:val="48"/>
  </w:num>
  <w:num w:numId="29" w16cid:durableId="238104535">
    <w:abstractNumId w:val="23"/>
  </w:num>
  <w:num w:numId="30" w16cid:durableId="1492141394">
    <w:abstractNumId w:val="16"/>
  </w:num>
  <w:num w:numId="31" w16cid:durableId="1814247366">
    <w:abstractNumId w:val="44"/>
  </w:num>
  <w:num w:numId="32" w16cid:durableId="660696057">
    <w:abstractNumId w:val="2"/>
  </w:num>
  <w:num w:numId="33" w16cid:durableId="971252260">
    <w:abstractNumId w:val="54"/>
  </w:num>
  <w:num w:numId="34" w16cid:durableId="229778256">
    <w:abstractNumId w:val="10"/>
  </w:num>
  <w:num w:numId="35" w16cid:durableId="1727071004">
    <w:abstractNumId w:val="46"/>
  </w:num>
  <w:num w:numId="36" w16cid:durableId="1563754540">
    <w:abstractNumId w:val="27"/>
  </w:num>
  <w:num w:numId="37" w16cid:durableId="1737126143">
    <w:abstractNumId w:val="24"/>
  </w:num>
  <w:num w:numId="38" w16cid:durableId="1997562049">
    <w:abstractNumId w:val="43"/>
  </w:num>
  <w:num w:numId="39" w16cid:durableId="192156369">
    <w:abstractNumId w:val="3"/>
  </w:num>
  <w:num w:numId="40" w16cid:durableId="1054423233">
    <w:abstractNumId w:val="0"/>
  </w:num>
  <w:num w:numId="41" w16cid:durableId="361250438">
    <w:abstractNumId w:val="51"/>
  </w:num>
  <w:num w:numId="42" w16cid:durableId="1321883708">
    <w:abstractNumId w:val="52"/>
  </w:num>
  <w:num w:numId="43" w16cid:durableId="1394234728">
    <w:abstractNumId w:val="21"/>
  </w:num>
  <w:num w:numId="44" w16cid:durableId="1143766053">
    <w:abstractNumId w:val="45"/>
  </w:num>
  <w:num w:numId="45" w16cid:durableId="1404066769">
    <w:abstractNumId w:val="19"/>
  </w:num>
  <w:num w:numId="46" w16cid:durableId="1406997792">
    <w:abstractNumId w:val="11"/>
  </w:num>
  <w:num w:numId="47" w16cid:durableId="1741977491">
    <w:abstractNumId w:val="26"/>
  </w:num>
  <w:num w:numId="48" w16cid:durableId="123275096">
    <w:abstractNumId w:val="29"/>
  </w:num>
  <w:num w:numId="49" w16cid:durableId="884947815">
    <w:abstractNumId w:val="42"/>
  </w:num>
  <w:num w:numId="50" w16cid:durableId="935745977">
    <w:abstractNumId w:val="13"/>
  </w:num>
  <w:num w:numId="51" w16cid:durableId="1996839338">
    <w:abstractNumId w:val="35"/>
  </w:num>
  <w:num w:numId="52" w16cid:durableId="1776515508">
    <w:abstractNumId w:val="30"/>
  </w:num>
  <w:num w:numId="53" w16cid:durableId="343946542">
    <w:abstractNumId w:val="15"/>
  </w:num>
  <w:num w:numId="54" w16cid:durableId="2137602206">
    <w:abstractNumId w:val="22"/>
  </w:num>
  <w:num w:numId="55" w16cid:durableId="8664130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10DC9"/>
    <w:rsid w:val="00015216"/>
    <w:rsid w:val="00017607"/>
    <w:rsid w:val="00022E78"/>
    <w:rsid w:val="00026883"/>
    <w:rsid w:val="00026A46"/>
    <w:rsid w:val="0003155F"/>
    <w:rsid w:val="0003775D"/>
    <w:rsid w:val="000417DC"/>
    <w:rsid w:val="00042097"/>
    <w:rsid w:val="00042C1C"/>
    <w:rsid w:val="000436E2"/>
    <w:rsid w:val="00050106"/>
    <w:rsid w:val="00050621"/>
    <w:rsid w:val="00064EEE"/>
    <w:rsid w:val="000661EC"/>
    <w:rsid w:val="000718C9"/>
    <w:rsid w:val="00073F5B"/>
    <w:rsid w:val="00083233"/>
    <w:rsid w:val="0009607C"/>
    <w:rsid w:val="000A3807"/>
    <w:rsid w:val="000A3CEA"/>
    <w:rsid w:val="000A783D"/>
    <w:rsid w:val="000B081D"/>
    <w:rsid w:val="000C27BB"/>
    <w:rsid w:val="000C4158"/>
    <w:rsid w:val="000C670F"/>
    <w:rsid w:val="000D3662"/>
    <w:rsid w:val="000D3B0E"/>
    <w:rsid w:val="000F22A2"/>
    <w:rsid w:val="00101A9B"/>
    <w:rsid w:val="001120CC"/>
    <w:rsid w:val="00126470"/>
    <w:rsid w:val="0014444B"/>
    <w:rsid w:val="0014518E"/>
    <w:rsid w:val="00156145"/>
    <w:rsid w:val="00161587"/>
    <w:rsid w:val="001723E4"/>
    <w:rsid w:val="00175481"/>
    <w:rsid w:val="00184647"/>
    <w:rsid w:val="00187EDF"/>
    <w:rsid w:val="00191807"/>
    <w:rsid w:val="00193074"/>
    <w:rsid w:val="001A2DD9"/>
    <w:rsid w:val="001A43B7"/>
    <w:rsid w:val="001A43E5"/>
    <w:rsid w:val="001B3DA2"/>
    <w:rsid w:val="001C3F25"/>
    <w:rsid w:val="001C44EF"/>
    <w:rsid w:val="001D186A"/>
    <w:rsid w:val="001E6751"/>
    <w:rsid w:val="0020140B"/>
    <w:rsid w:val="00205B06"/>
    <w:rsid w:val="00210DAD"/>
    <w:rsid w:val="002140F3"/>
    <w:rsid w:val="0021660E"/>
    <w:rsid w:val="00216C98"/>
    <w:rsid w:val="00216EFF"/>
    <w:rsid w:val="00222E2D"/>
    <w:rsid w:val="00222FDE"/>
    <w:rsid w:val="00247180"/>
    <w:rsid w:val="00247926"/>
    <w:rsid w:val="00247D7A"/>
    <w:rsid w:val="0025126A"/>
    <w:rsid w:val="002653D9"/>
    <w:rsid w:val="0027436A"/>
    <w:rsid w:val="00277DE8"/>
    <w:rsid w:val="002831A9"/>
    <w:rsid w:val="00283AC3"/>
    <w:rsid w:val="002A08EA"/>
    <w:rsid w:val="002B1BCE"/>
    <w:rsid w:val="002E5530"/>
    <w:rsid w:val="002F7B36"/>
    <w:rsid w:val="002F7DFE"/>
    <w:rsid w:val="0030555A"/>
    <w:rsid w:val="003069C4"/>
    <w:rsid w:val="00306BEC"/>
    <w:rsid w:val="00312DD0"/>
    <w:rsid w:val="00313D38"/>
    <w:rsid w:val="00341B4C"/>
    <w:rsid w:val="003445E9"/>
    <w:rsid w:val="00355537"/>
    <w:rsid w:val="0035749A"/>
    <w:rsid w:val="003645FD"/>
    <w:rsid w:val="00367876"/>
    <w:rsid w:val="00375753"/>
    <w:rsid w:val="00377AD1"/>
    <w:rsid w:val="00381357"/>
    <w:rsid w:val="003855B4"/>
    <w:rsid w:val="003877D2"/>
    <w:rsid w:val="003903BC"/>
    <w:rsid w:val="003A0158"/>
    <w:rsid w:val="003B5892"/>
    <w:rsid w:val="003E3454"/>
    <w:rsid w:val="003E50D9"/>
    <w:rsid w:val="003E69E2"/>
    <w:rsid w:val="003F5EBE"/>
    <w:rsid w:val="00401902"/>
    <w:rsid w:val="004032CA"/>
    <w:rsid w:val="00406627"/>
    <w:rsid w:val="00410914"/>
    <w:rsid w:val="00412B67"/>
    <w:rsid w:val="00413A3F"/>
    <w:rsid w:val="00422F6A"/>
    <w:rsid w:val="00425255"/>
    <w:rsid w:val="004257A1"/>
    <w:rsid w:val="0043480B"/>
    <w:rsid w:val="004366F6"/>
    <w:rsid w:val="00472BD9"/>
    <w:rsid w:val="00473AF8"/>
    <w:rsid w:val="0047439F"/>
    <w:rsid w:val="0047603E"/>
    <w:rsid w:val="00476C46"/>
    <w:rsid w:val="00480032"/>
    <w:rsid w:val="00484784"/>
    <w:rsid w:val="004A329C"/>
    <w:rsid w:val="004A3597"/>
    <w:rsid w:val="004A655D"/>
    <w:rsid w:val="004B75A3"/>
    <w:rsid w:val="004D481D"/>
    <w:rsid w:val="004E7DCE"/>
    <w:rsid w:val="004F031A"/>
    <w:rsid w:val="004F1026"/>
    <w:rsid w:val="004F2003"/>
    <w:rsid w:val="004F2D1A"/>
    <w:rsid w:val="004F7DA1"/>
    <w:rsid w:val="00500EE1"/>
    <w:rsid w:val="00502F71"/>
    <w:rsid w:val="0050440C"/>
    <w:rsid w:val="00513A56"/>
    <w:rsid w:val="00515944"/>
    <w:rsid w:val="00523AFB"/>
    <w:rsid w:val="00526FF3"/>
    <w:rsid w:val="00553484"/>
    <w:rsid w:val="00560BD4"/>
    <w:rsid w:val="005660A2"/>
    <w:rsid w:val="00577998"/>
    <w:rsid w:val="00584660"/>
    <w:rsid w:val="0058658C"/>
    <w:rsid w:val="005945AE"/>
    <w:rsid w:val="005A1189"/>
    <w:rsid w:val="005A43B4"/>
    <w:rsid w:val="005A6A1E"/>
    <w:rsid w:val="005C1F8C"/>
    <w:rsid w:val="005E602D"/>
    <w:rsid w:val="00620F70"/>
    <w:rsid w:val="006251AD"/>
    <w:rsid w:val="00634B3C"/>
    <w:rsid w:val="0063627D"/>
    <w:rsid w:val="00647F56"/>
    <w:rsid w:val="00653639"/>
    <w:rsid w:val="006536EA"/>
    <w:rsid w:val="00661939"/>
    <w:rsid w:val="0066590D"/>
    <w:rsid w:val="00690640"/>
    <w:rsid w:val="006910CE"/>
    <w:rsid w:val="00692F55"/>
    <w:rsid w:val="006931F6"/>
    <w:rsid w:val="006964BE"/>
    <w:rsid w:val="006A0770"/>
    <w:rsid w:val="006A12D6"/>
    <w:rsid w:val="006A2E95"/>
    <w:rsid w:val="006C5B1F"/>
    <w:rsid w:val="006D4ACD"/>
    <w:rsid w:val="006E0D55"/>
    <w:rsid w:val="006E0F70"/>
    <w:rsid w:val="006E1239"/>
    <w:rsid w:val="006E2A32"/>
    <w:rsid w:val="006F56DF"/>
    <w:rsid w:val="006F6CE7"/>
    <w:rsid w:val="00701613"/>
    <w:rsid w:val="00711A23"/>
    <w:rsid w:val="00726106"/>
    <w:rsid w:val="00726E43"/>
    <w:rsid w:val="00731DE2"/>
    <w:rsid w:val="007360C6"/>
    <w:rsid w:val="00740656"/>
    <w:rsid w:val="00744B78"/>
    <w:rsid w:val="00745AD2"/>
    <w:rsid w:val="007758DF"/>
    <w:rsid w:val="00776EE1"/>
    <w:rsid w:val="00780F19"/>
    <w:rsid w:val="00796674"/>
    <w:rsid w:val="007B5418"/>
    <w:rsid w:val="007C0287"/>
    <w:rsid w:val="007C2199"/>
    <w:rsid w:val="007E0342"/>
    <w:rsid w:val="007E367E"/>
    <w:rsid w:val="007F5720"/>
    <w:rsid w:val="00800CCF"/>
    <w:rsid w:val="008013B1"/>
    <w:rsid w:val="008051E1"/>
    <w:rsid w:val="00811A90"/>
    <w:rsid w:val="00820A6E"/>
    <w:rsid w:val="00822C83"/>
    <w:rsid w:val="00833609"/>
    <w:rsid w:val="008420F9"/>
    <w:rsid w:val="00843B96"/>
    <w:rsid w:val="008463E5"/>
    <w:rsid w:val="0084738F"/>
    <w:rsid w:val="00855A84"/>
    <w:rsid w:val="00856C7D"/>
    <w:rsid w:val="00856E9E"/>
    <w:rsid w:val="008579E9"/>
    <w:rsid w:val="008579EE"/>
    <w:rsid w:val="00877C91"/>
    <w:rsid w:val="008845F4"/>
    <w:rsid w:val="0088494A"/>
    <w:rsid w:val="0089466A"/>
    <w:rsid w:val="008948A5"/>
    <w:rsid w:val="008A1A96"/>
    <w:rsid w:val="008C021D"/>
    <w:rsid w:val="008C49B1"/>
    <w:rsid w:val="008D354E"/>
    <w:rsid w:val="008E2C4D"/>
    <w:rsid w:val="008F5A45"/>
    <w:rsid w:val="0090497A"/>
    <w:rsid w:val="00907670"/>
    <w:rsid w:val="00910711"/>
    <w:rsid w:val="00911180"/>
    <w:rsid w:val="00922DBA"/>
    <w:rsid w:val="00924A35"/>
    <w:rsid w:val="00924EFD"/>
    <w:rsid w:val="0093052B"/>
    <w:rsid w:val="00930881"/>
    <w:rsid w:val="00940C1B"/>
    <w:rsid w:val="00943A87"/>
    <w:rsid w:val="0095083F"/>
    <w:rsid w:val="00952C9A"/>
    <w:rsid w:val="00956DA7"/>
    <w:rsid w:val="00962A9D"/>
    <w:rsid w:val="0098443B"/>
    <w:rsid w:val="00992C1B"/>
    <w:rsid w:val="009A34DD"/>
    <w:rsid w:val="009B2D2C"/>
    <w:rsid w:val="009B4B5E"/>
    <w:rsid w:val="009B6F7F"/>
    <w:rsid w:val="009C0286"/>
    <w:rsid w:val="009C0ABC"/>
    <w:rsid w:val="009D7934"/>
    <w:rsid w:val="00A02217"/>
    <w:rsid w:val="00A027C3"/>
    <w:rsid w:val="00A06887"/>
    <w:rsid w:val="00A06FAA"/>
    <w:rsid w:val="00A11019"/>
    <w:rsid w:val="00A115C8"/>
    <w:rsid w:val="00A37B78"/>
    <w:rsid w:val="00A41E4D"/>
    <w:rsid w:val="00A51D34"/>
    <w:rsid w:val="00A860E6"/>
    <w:rsid w:val="00A87175"/>
    <w:rsid w:val="00A95B36"/>
    <w:rsid w:val="00A960F2"/>
    <w:rsid w:val="00AB6062"/>
    <w:rsid w:val="00AB6E20"/>
    <w:rsid w:val="00AD369E"/>
    <w:rsid w:val="00AE09FA"/>
    <w:rsid w:val="00AE6B5C"/>
    <w:rsid w:val="00AE78A1"/>
    <w:rsid w:val="00AF1081"/>
    <w:rsid w:val="00AF4AB1"/>
    <w:rsid w:val="00AF5E2D"/>
    <w:rsid w:val="00AF6E06"/>
    <w:rsid w:val="00B0117D"/>
    <w:rsid w:val="00B17ABE"/>
    <w:rsid w:val="00B21D6A"/>
    <w:rsid w:val="00B25EEE"/>
    <w:rsid w:val="00B328AA"/>
    <w:rsid w:val="00B50CC9"/>
    <w:rsid w:val="00B60FA9"/>
    <w:rsid w:val="00B64818"/>
    <w:rsid w:val="00B652CD"/>
    <w:rsid w:val="00B66F6F"/>
    <w:rsid w:val="00B67002"/>
    <w:rsid w:val="00B6714F"/>
    <w:rsid w:val="00B84885"/>
    <w:rsid w:val="00B9507D"/>
    <w:rsid w:val="00BA6531"/>
    <w:rsid w:val="00BB3BFA"/>
    <w:rsid w:val="00BB3D6E"/>
    <w:rsid w:val="00BB790D"/>
    <w:rsid w:val="00BC0E46"/>
    <w:rsid w:val="00BD0DD4"/>
    <w:rsid w:val="00BD401B"/>
    <w:rsid w:val="00BE2784"/>
    <w:rsid w:val="00BE4D9A"/>
    <w:rsid w:val="00BE72E8"/>
    <w:rsid w:val="00BF01AA"/>
    <w:rsid w:val="00BF6475"/>
    <w:rsid w:val="00C16127"/>
    <w:rsid w:val="00C20338"/>
    <w:rsid w:val="00C21A29"/>
    <w:rsid w:val="00C227B7"/>
    <w:rsid w:val="00C24817"/>
    <w:rsid w:val="00C27352"/>
    <w:rsid w:val="00C35E45"/>
    <w:rsid w:val="00C43569"/>
    <w:rsid w:val="00C51F5E"/>
    <w:rsid w:val="00C52560"/>
    <w:rsid w:val="00C53B52"/>
    <w:rsid w:val="00C639D9"/>
    <w:rsid w:val="00C743A2"/>
    <w:rsid w:val="00C77396"/>
    <w:rsid w:val="00C779B9"/>
    <w:rsid w:val="00C83E2C"/>
    <w:rsid w:val="00C96ED8"/>
    <w:rsid w:val="00CC156B"/>
    <w:rsid w:val="00CD03A1"/>
    <w:rsid w:val="00CE1429"/>
    <w:rsid w:val="00CE79DB"/>
    <w:rsid w:val="00D03A4F"/>
    <w:rsid w:val="00D11B13"/>
    <w:rsid w:val="00D237AD"/>
    <w:rsid w:val="00D24E9F"/>
    <w:rsid w:val="00D26B08"/>
    <w:rsid w:val="00D316AA"/>
    <w:rsid w:val="00D352C9"/>
    <w:rsid w:val="00D53929"/>
    <w:rsid w:val="00D64CA7"/>
    <w:rsid w:val="00D6626F"/>
    <w:rsid w:val="00D75BBD"/>
    <w:rsid w:val="00D93951"/>
    <w:rsid w:val="00DB3F32"/>
    <w:rsid w:val="00DD5CC1"/>
    <w:rsid w:val="00DE28A5"/>
    <w:rsid w:val="00DF1235"/>
    <w:rsid w:val="00E0415C"/>
    <w:rsid w:val="00E054C0"/>
    <w:rsid w:val="00E05BD2"/>
    <w:rsid w:val="00E317C2"/>
    <w:rsid w:val="00E3240D"/>
    <w:rsid w:val="00E353EB"/>
    <w:rsid w:val="00E353EF"/>
    <w:rsid w:val="00E52FB4"/>
    <w:rsid w:val="00E718EC"/>
    <w:rsid w:val="00E80AAC"/>
    <w:rsid w:val="00E876D1"/>
    <w:rsid w:val="00E878BD"/>
    <w:rsid w:val="00EA71C8"/>
    <w:rsid w:val="00EB0876"/>
    <w:rsid w:val="00EB1325"/>
    <w:rsid w:val="00EB46BC"/>
    <w:rsid w:val="00EB5914"/>
    <w:rsid w:val="00EB67C1"/>
    <w:rsid w:val="00EC7D99"/>
    <w:rsid w:val="00ED0186"/>
    <w:rsid w:val="00ED13CC"/>
    <w:rsid w:val="00ED4F57"/>
    <w:rsid w:val="00EF3375"/>
    <w:rsid w:val="00EF4FBA"/>
    <w:rsid w:val="00EF5510"/>
    <w:rsid w:val="00F00F2F"/>
    <w:rsid w:val="00F01818"/>
    <w:rsid w:val="00F07F27"/>
    <w:rsid w:val="00F1486F"/>
    <w:rsid w:val="00F44232"/>
    <w:rsid w:val="00F524F8"/>
    <w:rsid w:val="00F53F65"/>
    <w:rsid w:val="00F547BC"/>
    <w:rsid w:val="00F54CCE"/>
    <w:rsid w:val="00F64EF7"/>
    <w:rsid w:val="00F67A39"/>
    <w:rsid w:val="00FA2F8F"/>
    <w:rsid w:val="00FD2180"/>
    <w:rsid w:val="00FD4F53"/>
    <w:rsid w:val="00FD6EA7"/>
    <w:rsid w:val="00FE2FF4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gif"/><Relationship Id="rId18" Type="http://schemas.openxmlformats.org/officeDocument/2006/relationships/hyperlink" Target="https://youtu.be/v1UKB-0EUhQ?si=hrtqZJx4bMJkJs_B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image" Target="media/image7.sv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figma.com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2.xml><?xml version="1.0" encoding="utf-8"?>
<ds:datastoreItem xmlns:ds="http://schemas.openxmlformats.org/officeDocument/2006/customXml" ds:itemID="{C5908E1D-FB7D-4387-97BC-598331AE09E8}"/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Hireche,Y. Yasser</cp:lastModifiedBy>
  <cp:revision>2</cp:revision>
  <cp:lastPrinted>2018-02-11T15:13:00Z</cp:lastPrinted>
  <dcterms:created xsi:type="dcterms:W3CDTF">2024-10-04T14:11:00Z</dcterms:created>
  <dcterms:modified xsi:type="dcterms:W3CDTF">2024-10-0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